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77583FBF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</w:t>
      </w:r>
      <w:r w:rsidR="0086171C">
        <w:rPr>
          <w:b/>
          <w:bCs/>
          <w:color w:val="000000"/>
          <w:sz w:val="30"/>
          <w:szCs w:val="30"/>
          <w:lang w:val="tr-TR"/>
        </w:rPr>
        <w:t>1</w:t>
      </w:r>
      <w:r w:rsidRPr="0016700D">
        <w:rPr>
          <w:b/>
          <w:bCs/>
          <w:color w:val="000000"/>
          <w:sz w:val="30"/>
          <w:szCs w:val="30"/>
          <w:lang w:val="tr-TR"/>
        </w:rPr>
        <w:t>–202</w:t>
      </w:r>
      <w:r w:rsidR="0086171C">
        <w:rPr>
          <w:b/>
          <w:bCs/>
          <w:color w:val="000000"/>
          <w:sz w:val="30"/>
          <w:szCs w:val="30"/>
          <w:lang w:val="tr-TR"/>
        </w:rPr>
        <w:t>2</w:t>
      </w:r>
      <w:r w:rsidRPr="0016700D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797D0CBA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817771">
        <w:rPr>
          <w:b/>
          <w:bCs/>
          <w:color w:val="000000"/>
          <w:sz w:val="32"/>
          <w:szCs w:val="32"/>
          <w:lang w:val="tr-TR"/>
        </w:rPr>
        <w:t>2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BB5F427" w14:textId="151D5FF5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List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ack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Queue, PQ –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Priority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 Queue Data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ructure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1B682424" w:rsidR="002763DD" w:rsidRPr="0016700D" w:rsidRDefault="0086171C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4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01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202</w:t>
      </w:r>
      <w:r>
        <w:rPr>
          <w:sz w:val="26"/>
          <w:szCs w:val="26"/>
          <w:lang w:val="tr-TR"/>
        </w:rPr>
        <w:t>2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79B7F420" w:rsidR="00CE11AB" w:rsidRPr="0016700D" w:rsidRDefault="005A2A9A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00000030</w:t>
      </w:r>
      <w:r w:rsidR="00C561A9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Osman Bora Yılmazmış</w:t>
      </w:r>
    </w:p>
    <w:p w14:paraId="731C3D4D" w14:textId="7F871668" w:rsidR="00ED3C10" w:rsidRDefault="00ED3C10" w:rsidP="00817771"/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7BD41FCE" w14:textId="3C754819" w:rsidR="000401AF" w:rsidRDefault="0059023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168778" w:history="1">
            <w:r w:rsidR="000401AF" w:rsidRPr="00A71723">
              <w:rPr>
                <w:rStyle w:val="Kpr"/>
                <w:noProof/>
              </w:rPr>
              <w:t>1.a Bileşik Veri Yapısı için Ön Çalış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3D52689" w14:textId="2E975D4D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79" w:history="1">
            <w:r w:rsidR="000401AF" w:rsidRPr="00A71723">
              <w:rPr>
                <w:rStyle w:val="Kpr"/>
                <w:noProof/>
              </w:rPr>
              <w:t>1.b Bileşik Veri Yapısı Kodlama ve Çalıştı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334239E" w14:textId="48F5FC57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0" w:history="1">
            <w:r w:rsidR="000401AF" w:rsidRPr="00A71723">
              <w:rPr>
                <w:rStyle w:val="Kpr"/>
                <w:noProof/>
              </w:rPr>
              <w:t>1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32475A09" w14:textId="30EDD68A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1" w:history="1">
            <w:r w:rsidR="000401AF" w:rsidRPr="00A71723">
              <w:rPr>
                <w:rStyle w:val="Kpr"/>
                <w:noProof/>
              </w:rPr>
              <w:t>1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655EC00" w14:textId="19F78C39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2" w:history="1">
            <w:r w:rsidR="000401AF" w:rsidRPr="00A71723">
              <w:rPr>
                <w:rStyle w:val="Kpr"/>
                <w:noProof/>
              </w:rPr>
              <w:t>1.b.3 Veri Yapıları ve Açıkla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2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94BA8F2" w14:textId="31BB5A21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3" w:history="1">
            <w:r w:rsidR="000401AF" w:rsidRPr="00A71723">
              <w:rPr>
                <w:rStyle w:val="Kpr"/>
                <w:noProof/>
              </w:rPr>
              <w:t>1.c Bileşik Veri Yapısı Bilgi Çıka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3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69D29F3" w14:textId="151AE4AD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4" w:history="1">
            <w:r w:rsidR="000401AF" w:rsidRPr="00A71723">
              <w:rPr>
                <w:rStyle w:val="Kpr"/>
                <w:noProof/>
              </w:rPr>
              <w:t>1.c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4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65F278C" w14:textId="4068B6C0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5" w:history="1">
            <w:r w:rsidR="000401AF" w:rsidRPr="00A71723">
              <w:rPr>
                <w:rStyle w:val="Kpr"/>
                <w:noProof/>
              </w:rPr>
              <w:t>1.c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5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B7CD849" w14:textId="50CA6307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6" w:history="1">
            <w:r w:rsidR="000401AF" w:rsidRPr="00A71723">
              <w:rPr>
                <w:rStyle w:val="Kpr"/>
                <w:noProof/>
              </w:rPr>
              <w:t>2.a Yığıt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6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F824BB9" w14:textId="378CBBCA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7" w:history="1">
            <w:r w:rsidR="000401AF" w:rsidRPr="00A71723">
              <w:rPr>
                <w:rStyle w:val="Kpr"/>
                <w:noProof/>
              </w:rPr>
              <w:t>2.a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7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249FE4EE" w14:textId="68ADF4F7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8" w:history="1">
            <w:r w:rsidR="000401AF" w:rsidRPr="00A71723">
              <w:rPr>
                <w:rStyle w:val="Kpr"/>
                <w:noProof/>
              </w:rPr>
              <w:t>2.a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251E4771" w14:textId="0D8FC6A9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9" w:history="1">
            <w:r w:rsidR="000401AF" w:rsidRPr="00A71723">
              <w:rPr>
                <w:rStyle w:val="Kpr"/>
                <w:noProof/>
              </w:rPr>
              <w:t>2.b Kuyruk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5A790BF" w14:textId="24A4C1A6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0" w:history="1">
            <w:r w:rsidR="000401AF" w:rsidRPr="00A71723">
              <w:rPr>
                <w:rStyle w:val="Kpr"/>
                <w:noProof/>
              </w:rPr>
              <w:t>2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868A8EE" w14:textId="73AC6C9E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1" w:history="1">
            <w:r w:rsidR="000401AF" w:rsidRPr="00A71723">
              <w:rPr>
                <w:rStyle w:val="Kpr"/>
                <w:noProof/>
              </w:rPr>
              <w:t>2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2259F7B" w14:textId="18F72514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2" w:history="1">
            <w:r w:rsidR="000401AF" w:rsidRPr="00A71723">
              <w:rPr>
                <w:rStyle w:val="Kpr"/>
                <w:noProof/>
              </w:rPr>
              <w:t>3.a Öncelikli Kuyruk Oluştu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2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3864168A" w14:textId="70219C22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3" w:history="1">
            <w:r w:rsidR="000401AF" w:rsidRPr="00A71723">
              <w:rPr>
                <w:rStyle w:val="Kpr"/>
                <w:noProof/>
              </w:rPr>
              <w:t>3.a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3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2C17256" w14:textId="5B33D707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4" w:history="1">
            <w:r w:rsidR="000401AF" w:rsidRPr="00A71723">
              <w:rPr>
                <w:rStyle w:val="Kpr"/>
                <w:noProof/>
              </w:rPr>
              <w:t>3.a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4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024C5504" w14:textId="4DABD0E1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5" w:history="1">
            <w:r w:rsidR="000401AF" w:rsidRPr="00A71723">
              <w:rPr>
                <w:rStyle w:val="Kpr"/>
                <w:noProof/>
              </w:rPr>
              <w:t>3.b ArrayList ve Dizi altyapılarının karşılaştırılması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5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5663306" w14:textId="6AADA98E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6" w:history="1">
            <w:r w:rsidR="000401AF" w:rsidRPr="00A71723">
              <w:rPr>
                <w:rStyle w:val="Kpr"/>
                <w:noProof/>
              </w:rPr>
              <w:t>4.a Öncelikli Kuyruk Güncelleme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6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CC04C56" w14:textId="18484119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7" w:history="1">
            <w:r w:rsidR="000401AF" w:rsidRPr="00A71723">
              <w:rPr>
                <w:rStyle w:val="Kpr"/>
                <w:noProof/>
              </w:rPr>
              <w:t>4.b Ortalama İşlem Tamamlama Süres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7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83D8A4E" w14:textId="4A12E35C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8" w:history="1">
            <w:r w:rsidR="000401AF" w:rsidRPr="00A71723">
              <w:rPr>
                <w:rStyle w:val="Kpr"/>
                <w:noProof/>
              </w:rPr>
              <w:t>4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6BEFD755" w14:textId="612D3951" w:rsidR="000401AF" w:rsidRDefault="00EE3B82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9" w:history="1">
            <w:r w:rsidR="000401AF" w:rsidRPr="00A71723">
              <w:rPr>
                <w:rStyle w:val="Kpr"/>
                <w:noProof/>
              </w:rPr>
              <w:t>4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6B24C19A" w14:textId="63EA3759" w:rsidR="000401AF" w:rsidRDefault="00EE3B82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0" w:history="1">
            <w:r w:rsidR="000401AF" w:rsidRPr="00A71723">
              <w:rPr>
                <w:rStyle w:val="Kpr"/>
                <w:noProof/>
              </w:rPr>
              <w:t>4.c Öncelikli Kuyruk Tartış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80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C24162C" w14:textId="42A64A10" w:rsidR="000401AF" w:rsidRDefault="00EE3B82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1" w:history="1">
            <w:r w:rsidR="000401AF" w:rsidRPr="00A71723">
              <w:rPr>
                <w:rStyle w:val="Kpr"/>
                <w:noProof/>
              </w:rPr>
              <w:t>5. Özdeğerlendirme Tablosu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80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04E46A4A" w14:textId="0F737F1D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7A13DE6D" w14:textId="77777777" w:rsidR="00ED6ED2" w:rsidRDefault="00ED6ED2" w:rsidP="00E45FC4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LİSTE, YIĞIT, KUYRUK </w:t>
      </w:r>
      <w:proofErr w:type="spellStart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>ve</w:t>
      </w:r>
      <w:proofErr w:type="spellEnd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 ÖNCELİKLİ KUYRUK VERİ YAPILARI </w:t>
      </w:r>
    </w:p>
    <w:p w14:paraId="663699A7" w14:textId="39548234" w:rsidR="00E37E95" w:rsidRDefault="00DD2CA0" w:rsidP="00E45FC4">
      <w:r>
        <w:t>//The plat</w:t>
      </w:r>
      <w:r w:rsidR="003A1E7A">
        <w:t>form</w:t>
      </w:r>
      <w:r w:rsidR="002771E4">
        <w:t>,</w:t>
      </w:r>
      <w:r w:rsidR="00457339">
        <w:t xml:space="preserve"> version</w:t>
      </w:r>
      <w:r w:rsidR="000C76C0">
        <w:t>,</w:t>
      </w:r>
      <w:r w:rsidR="00457339">
        <w:t xml:space="preserve"> and</w:t>
      </w:r>
      <w:r w:rsidR="003A1E7A">
        <w:t xml:space="preserve"> programming language</w:t>
      </w:r>
      <w:r w:rsidR="00C8644B">
        <w:t xml:space="preserve"> used</w:t>
      </w:r>
    </w:p>
    <w:p w14:paraId="3BE20260" w14:textId="298C4218" w:rsidR="00457339" w:rsidRDefault="00E45FC4" w:rsidP="000B088F">
      <w:pPr>
        <w:pStyle w:val="Balk2"/>
      </w:pPr>
      <w:bookmarkStart w:id="0" w:name="_Toc91168778"/>
      <w:r>
        <w:t>1.</w:t>
      </w:r>
      <w:r w:rsidR="006E3D9D">
        <w:t>a</w:t>
      </w:r>
      <w:r w:rsidR="00A82771">
        <w:t xml:space="preserve"> </w:t>
      </w:r>
      <w:proofErr w:type="spellStart"/>
      <w:r w:rsidR="00FF3D7C">
        <w:t>Bileşik</w:t>
      </w:r>
      <w:proofErr w:type="spellEnd"/>
      <w:r w:rsidR="00FF3D7C">
        <w:t xml:space="preserve"> Veri </w:t>
      </w:r>
      <w:proofErr w:type="spellStart"/>
      <w:r w:rsidR="00FF3D7C">
        <w:t>Yapısı</w:t>
      </w:r>
      <w:proofErr w:type="spellEnd"/>
      <w:r w:rsidR="00FF3D7C">
        <w:t xml:space="preserve"> </w:t>
      </w:r>
      <w:proofErr w:type="spellStart"/>
      <w:r w:rsidR="00FF3D7C">
        <w:t>için</w:t>
      </w:r>
      <w:proofErr w:type="spellEnd"/>
      <w:r w:rsidR="00FF3D7C">
        <w:t xml:space="preserve"> </w:t>
      </w:r>
      <w:proofErr w:type="spellStart"/>
      <w:r w:rsidR="006869A7">
        <w:t>Ön</w:t>
      </w:r>
      <w:proofErr w:type="spellEnd"/>
      <w:r w:rsidR="006869A7">
        <w:t xml:space="preserve"> </w:t>
      </w:r>
      <w:proofErr w:type="spellStart"/>
      <w:r w:rsidR="006869A7">
        <w:t>Çalışma</w:t>
      </w:r>
      <w:bookmarkEnd w:id="0"/>
      <w:proofErr w:type="spellEnd"/>
    </w:p>
    <w:p w14:paraId="1F009E52" w14:textId="55C88C7B" w:rsidR="001C6C80" w:rsidRDefault="001C6C80" w:rsidP="001C6C80">
      <w:r>
        <w:t>//</w:t>
      </w:r>
      <w:r w:rsidR="006869A7">
        <w:t xml:space="preserve">1-a </w:t>
      </w:r>
      <w:proofErr w:type="spellStart"/>
      <w:r w:rsidR="006869A7">
        <w:t>maddesi</w:t>
      </w:r>
      <w:proofErr w:type="spellEnd"/>
      <w:r w:rsidR="006869A7">
        <w:t xml:space="preserve"> </w:t>
      </w:r>
      <w:proofErr w:type="spellStart"/>
      <w:r w:rsidR="006869A7">
        <w:t>için</w:t>
      </w:r>
      <w:proofErr w:type="spellEnd"/>
      <w:r w:rsidR="006869A7">
        <w:t xml:space="preserve"> </w:t>
      </w:r>
      <w:proofErr w:type="spellStart"/>
      <w:r w:rsidR="006869A7">
        <w:t>k</w:t>
      </w:r>
      <w:r w:rsidR="00034D4F">
        <w:t>urşun</w:t>
      </w:r>
      <w:r w:rsidR="009D628D">
        <w:t>kalemle</w:t>
      </w:r>
      <w:proofErr w:type="spellEnd"/>
      <w:r w:rsidR="009D628D">
        <w:t xml:space="preserve"> A4 </w:t>
      </w:r>
      <w:proofErr w:type="spellStart"/>
      <w:r w:rsidR="009D628D">
        <w:t>kağıda</w:t>
      </w:r>
      <w:proofErr w:type="spellEnd"/>
      <w:r w:rsidR="009D628D">
        <w:t xml:space="preserve"> </w:t>
      </w:r>
      <w:proofErr w:type="spellStart"/>
      <w:r w:rsidR="009D628D">
        <w:t>yazılmış</w:t>
      </w:r>
      <w:proofErr w:type="spellEnd"/>
      <w:r w:rsidR="009D628D">
        <w:t xml:space="preserve"> </w:t>
      </w:r>
      <w:proofErr w:type="spellStart"/>
      <w:r w:rsidR="009D628D">
        <w:t>algoritmanın</w:t>
      </w:r>
      <w:proofErr w:type="spellEnd"/>
      <w:r w:rsidR="009D628D">
        <w:t xml:space="preserve"> </w:t>
      </w:r>
      <w:proofErr w:type="spellStart"/>
      <w:r w:rsidR="009D628D">
        <w:t>görüntüsünü</w:t>
      </w:r>
      <w:proofErr w:type="spellEnd"/>
      <w:r w:rsidR="009D628D">
        <w:t xml:space="preserve"> </w:t>
      </w:r>
      <w:proofErr w:type="spellStart"/>
      <w:r w:rsidR="009D628D">
        <w:t>ekleyiniz</w:t>
      </w:r>
      <w:proofErr w:type="spellEnd"/>
    </w:p>
    <w:p w14:paraId="09C23F5A" w14:textId="0B941F9F" w:rsidR="0032127F" w:rsidRPr="001C6C80" w:rsidRDefault="0032127F" w:rsidP="001C6C80">
      <w:r>
        <w:rPr>
          <w:noProof/>
        </w:rPr>
        <w:lastRenderedPageBreak/>
        <w:drawing>
          <wp:inline distT="0" distB="0" distL="0" distR="0" wp14:anchorId="7F462774" wp14:editId="69655C4F">
            <wp:extent cx="5760720" cy="7680960"/>
            <wp:effectExtent l="0" t="0" r="0" b="0"/>
            <wp:docPr id="8" name="Resim 8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 descr="metin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8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FA29" w14:textId="06F29390" w:rsidR="00D824D5" w:rsidRDefault="00D824D5" w:rsidP="00D824D5">
      <w:pPr>
        <w:pStyle w:val="Balk2"/>
      </w:pPr>
      <w:bookmarkStart w:id="1" w:name="_Toc91168779"/>
      <w:r>
        <w:t>1.b</w:t>
      </w:r>
      <w:r w:rsidR="00916024">
        <w:t xml:space="preserve"> </w:t>
      </w:r>
      <w:proofErr w:type="spellStart"/>
      <w:r w:rsidR="009B4289" w:rsidRPr="009B4289">
        <w:t>Bileşik</w:t>
      </w:r>
      <w:proofErr w:type="spellEnd"/>
      <w:r w:rsidR="009B4289" w:rsidRPr="009B4289">
        <w:t xml:space="preserve"> Veri </w:t>
      </w:r>
      <w:proofErr w:type="spellStart"/>
      <w:r w:rsidR="009B4289" w:rsidRPr="009B4289">
        <w:t>Yapısı</w:t>
      </w:r>
      <w:proofErr w:type="spellEnd"/>
      <w:r w:rsidR="009B4289">
        <w:t xml:space="preserve"> </w:t>
      </w:r>
      <w:proofErr w:type="spellStart"/>
      <w:r w:rsidR="00FF3D7C">
        <w:t>Kodlama</w:t>
      </w:r>
      <w:proofErr w:type="spellEnd"/>
      <w:r w:rsidR="00FF3D7C">
        <w:t xml:space="preserve"> </w:t>
      </w:r>
      <w:proofErr w:type="spellStart"/>
      <w:r w:rsidR="00FF3D7C">
        <w:t>ve</w:t>
      </w:r>
      <w:proofErr w:type="spellEnd"/>
      <w:r w:rsidR="00FF3D7C">
        <w:t xml:space="preserve"> </w:t>
      </w:r>
      <w:proofErr w:type="spellStart"/>
      <w:r w:rsidR="00FF3D7C">
        <w:t>Çalıştırma</w:t>
      </w:r>
      <w:bookmarkEnd w:id="1"/>
      <w:proofErr w:type="spellEnd"/>
    </w:p>
    <w:p w14:paraId="628E8ABD" w14:textId="566B87CE" w:rsidR="00E437E4" w:rsidRDefault="00E437E4" w:rsidP="00E437E4">
      <w:pPr>
        <w:pStyle w:val="Balk3"/>
      </w:pPr>
      <w:bookmarkStart w:id="2" w:name="_Toc91168780"/>
      <w:r>
        <w:t xml:space="preserve">1.b.1 </w:t>
      </w:r>
      <w:proofErr w:type="spellStart"/>
      <w:r w:rsidR="00B14D22">
        <w:t>Kaynak</w:t>
      </w:r>
      <w:proofErr w:type="spellEnd"/>
      <w:r w:rsidR="00B14D22">
        <w:t xml:space="preserve"> </w:t>
      </w:r>
      <w:proofErr w:type="spellStart"/>
      <w:r w:rsidR="00B14D22">
        <w:t>Kod</w:t>
      </w:r>
      <w:bookmarkEnd w:id="2"/>
      <w:proofErr w:type="spellEnd"/>
    </w:p>
    <w:p w14:paraId="116D5BD7" w14:textId="75A1DC42" w:rsidR="00E437E4" w:rsidRDefault="00E437E4" w:rsidP="00E437E4">
      <w:r>
        <w:t>//</w:t>
      </w:r>
      <w:r w:rsidR="0018515A">
        <w:t xml:space="preserve">1-b </w:t>
      </w:r>
      <w:proofErr w:type="spellStart"/>
      <w:r w:rsidR="0018515A">
        <w:t>maddesi</w:t>
      </w:r>
      <w:proofErr w:type="spellEnd"/>
      <w:r w:rsidR="0018515A">
        <w:t xml:space="preserve"> </w:t>
      </w:r>
      <w:proofErr w:type="spellStart"/>
      <w:r w:rsidR="0018515A">
        <w:t>için</w:t>
      </w:r>
      <w:proofErr w:type="spellEnd"/>
      <w:r w:rsidR="0018515A">
        <w:t xml:space="preserve"> </w:t>
      </w:r>
      <w:proofErr w:type="spellStart"/>
      <w:r w:rsidR="0018515A">
        <w:t>yazmış</w:t>
      </w:r>
      <w:proofErr w:type="spellEnd"/>
      <w:r w:rsidR="0018515A">
        <w:t xml:space="preserve"> </w:t>
      </w:r>
      <w:proofErr w:type="spellStart"/>
      <w:r w:rsidR="0018515A">
        <w:t>olduğunuz</w:t>
      </w:r>
      <w:proofErr w:type="spellEnd"/>
      <w:r w:rsidR="00612FD5">
        <w:t xml:space="preserve"> </w:t>
      </w:r>
      <w:proofErr w:type="spellStart"/>
      <w:r w:rsidR="00612FD5">
        <w:t>kod</w:t>
      </w:r>
      <w:proofErr w:type="spellEnd"/>
      <w:r w:rsidR="00612FD5">
        <w:t xml:space="preserve"> </w:t>
      </w:r>
      <w:proofErr w:type="spellStart"/>
      <w:r w:rsidR="00612FD5">
        <w:t>parçasını</w:t>
      </w:r>
      <w:proofErr w:type="spellEnd"/>
      <w:r w:rsidR="00612FD5">
        <w:t xml:space="preserve"> </w:t>
      </w:r>
      <w:proofErr w:type="spellStart"/>
      <w:r w:rsidR="00612FD5">
        <w:t>buraya</w:t>
      </w:r>
      <w:proofErr w:type="spellEnd"/>
      <w:r w:rsidR="00612FD5">
        <w:t xml:space="preserve"> </w:t>
      </w:r>
      <w:proofErr w:type="spellStart"/>
      <w:r w:rsidR="00612FD5">
        <w:t>ekleyiniz</w:t>
      </w:r>
      <w:proofErr w:type="spellEnd"/>
    </w:p>
    <w:p w14:paraId="7AC4EA9A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astgele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F690463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yemeklerim = {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nohutlu tavu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ana rosto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pagetti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yoğurtlu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makarn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ulgu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pilav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pilav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alçalı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tavu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hat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dür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izmi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kumrusu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üf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nt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hotdo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ucuklu Şahane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};</w:t>
      </w:r>
    </w:p>
    <w:p w14:paraId="2ADA4047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1E0B671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4C3CDF0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16C05591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Background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Color.Wh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B9F6C5F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Cl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5E0D6A67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Foreground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Color.Bl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3B7CEDB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rhab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D876E70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FA4B872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ARRAY BÖLÜMÜ</w:t>
      </w:r>
    </w:p>
    <w:p w14:paraId="7D44CDB2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Özk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vk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3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tatür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Erzen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Kazımdiri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vlan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oğ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rgen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53940F2A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5, 2, 7, 2, 7, 3,0, 1 };</w:t>
      </w:r>
    </w:p>
    <w:p w14:paraId="72168E81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665D94E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C4E7BA5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 i; i++)</w:t>
      </w:r>
    </w:p>
    <w:p w14:paraId="19EA61E1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FB9AECF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21740C46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</w:t>
      </w:r>
    </w:p>
    <w:p w14:paraId="7C07A16F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q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&gt; q; q++)</w:t>
      </w:r>
    </w:p>
    <w:p w14:paraId="4BC90E84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B3ECD12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yem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yemeklerim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eri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];</w:t>
      </w:r>
    </w:p>
    <w:p w14:paraId="334E13B1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yemek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1,10);                        </w:t>
      </w:r>
    </w:p>
    <w:p w14:paraId="5556335C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in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in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yemek,rastgeleyemek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6FD23E4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Teslimat);</w:t>
      </w:r>
    </w:p>
    <w:p w14:paraId="1856C902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</w:t>
      </w:r>
    </w:p>
    <w:p w14:paraId="546A09C6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305C5AD" w14:textId="77777777" w:rsidR="001C0419" w:rsidRDefault="001C0419" w:rsidP="001C041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5D8BB6DA" w14:textId="0F7D4209" w:rsidR="001C0419" w:rsidRPr="001C6C80" w:rsidRDefault="001C0419" w:rsidP="001C0419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B68FF27" w14:textId="4EC688EF" w:rsidR="00E437E4" w:rsidRDefault="00E437E4" w:rsidP="00E437E4">
      <w:pPr>
        <w:pStyle w:val="Balk3"/>
      </w:pPr>
      <w:bookmarkStart w:id="3" w:name="_Toc91168781"/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3"/>
      <w:proofErr w:type="spellEnd"/>
    </w:p>
    <w:p w14:paraId="0D7D9134" w14:textId="24720C34" w:rsidR="005D3613" w:rsidRDefault="00E437E4" w:rsidP="00E437E4">
      <w:r>
        <w:t>//</w:t>
      </w:r>
      <w:r w:rsidR="00612FD5">
        <w:t xml:space="preserve">1-b </w:t>
      </w:r>
      <w:proofErr w:type="spellStart"/>
      <w:r w:rsidR="00612FD5">
        <w:t>maddesi</w:t>
      </w:r>
      <w:proofErr w:type="spellEnd"/>
      <w:r w:rsidR="00612FD5">
        <w:t xml:space="preserve"> </w:t>
      </w:r>
      <w:proofErr w:type="spellStart"/>
      <w:r w:rsidR="00612FD5">
        <w:t>için</w:t>
      </w:r>
      <w:proofErr w:type="spellEnd"/>
      <w:r w:rsidR="00612FD5">
        <w:t xml:space="preserve"> </w:t>
      </w:r>
      <w:proofErr w:type="spellStart"/>
      <w:r w:rsidR="00612FD5">
        <w:t>üretilen</w:t>
      </w:r>
      <w:proofErr w:type="spellEnd"/>
      <w:r w:rsidR="00612FD5">
        <w:t xml:space="preserve"> </w:t>
      </w:r>
      <w:proofErr w:type="spellStart"/>
      <w:r w:rsidR="00612FD5">
        <w:t>konsol</w:t>
      </w:r>
      <w:proofErr w:type="spellEnd"/>
      <w:r w:rsidR="00612FD5">
        <w:t>/</w:t>
      </w:r>
      <w:proofErr w:type="spellStart"/>
      <w:r w:rsidR="00612FD5">
        <w:t>ekran</w:t>
      </w:r>
      <w:proofErr w:type="spellEnd"/>
      <w:r w:rsidR="00612FD5">
        <w:t xml:space="preserve"> </w:t>
      </w:r>
      <w:proofErr w:type="spellStart"/>
      <w:r w:rsidR="00612FD5">
        <w:t>görüntüsünü</w:t>
      </w:r>
      <w:proofErr w:type="spellEnd"/>
      <w:r w:rsidR="00612FD5">
        <w:t xml:space="preserve"> </w:t>
      </w:r>
      <w:proofErr w:type="spellStart"/>
      <w:r w:rsidR="00612FD5">
        <w:t>buraya</w:t>
      </w:r>
      <w:proofErr w:type="spellEnd"/>
      <w:r w:rsidR="00612FD5">
        <w:t xml:space="preserve"> </w:t>
      </w:r>
      <w:proofErr w:type="spellStart"/>
      <w:r w:rsidR="00612FD5">
        <w:t>ekleyiniz</w:t>
      </w:r>
      <w:proofErr w:type="spellEnd"/>
      <w:r w:rsidR="005D3613">
        <w:t xml:space="preserve"> </w:t>
      </w:r>
    </w:p>
    <w:p w14:paraId="7C8136AB" w14:textId="7AC6C82E" w:rsidR="00554000" w:rsidRDefault="00554000" w:rsidP="00E437E4">
      <w:r w:rsidRPr="00554000">
        <w:rPr>
          <w:noProof/>
        </w:rPr>
        <w:lastRenderedPageBreak/>
        <w:drawing>
          <wp:inline distT="0" distB="0" distL="0" distR="0" wp14:anchorId="36FA91DC" wp14:editId="45BA7638">
            <wp:extent cx="3452159" cy="6828112"/>
            <wp:effectExtent l="0" t="0" r="0" b="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682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38832" w14:textId="1E9BBA63" w:rsidR="00E437E4" w:rsidRDefault="00E437E4" w:rsidP="00E437E4">
      <w:pPr>
        <w:pStyle w:val="Balk3"/>
      </w:pPr>
      <w:bookmarkStart w:id="4" w:name="_Toc91168782"/>
      <w:r>
        <w:t xml:space="preserve">1.b.3 </w:t>
      </w:r>
      <w:r w:rsidR="00B14D22">
        <w:t xml:space="preserve">Veri </w:t>
      </w:r>
      <w:proofErr w:type="spellStart"/>
      <w:r w:rsidR="00B14D22">
        <w:t>Yapıları</w:t>
      </w:r>
      <w:proofErr w:type="spellEnd"/>
      <w:r w:rsidR="00B14D22">
        <w:t xml:space="preserve"> </w:t>
      </w:r>
      <w:proofErr w:type="spellStart"/>
      <w:r w:rsidR="00B14D22">
        <w:t>ve</w:t>
      </w:r>
      <w:proofErr w:type="spellEnd"/>
      <w:r w:rsidR="00B14D22">
        <w:t xml:space="preserve"> </w:t>
      </w:r>
      <w:proofErr w:type="spellStart"/>
      <w:r w:rsidR="00B14D22">
        <w:t>Açıklama</w:t>
      </w:r>
      <w:bookmarkEnd w:id="4"/>
      <w:proofErr w:type="spellEnd"/>
    </w:p>
    <w:p w14:paraId="76092792" w14:textId="22C8D7F9" w:rsidR="006869A7" w:rsidRDefault="00252C00" w:rsidP="00252C00">
      <w:r>
        <w:t>//</w:t>
      </w:r>
      <w:r w:rsidR="00911B20">
        <w:t xml:space="preserve">1-b </w:t>
      </w:r>
      <w:proofErr w:type="spellStart"/>
      <w:r w:rsidR="00911B20">
        <w:t>maddesi</w:t>
      </w:r>
      <w:proofErr w:type="spellEnd"/>
      <w:r w:rsidR="00911B20">
        <w:t xml:space="preserve"> </w:t>
      </w:r>
      <w:proofErr w:type="spellStart"/>
      <w:r w:rsidR="00911B20">
        <w:t>için</w:t>
      </w:r>
      <w:proofErr w:type="spellEnd"/>
      <w:r w:rsidR="00B14D22">
        <w:t xml:space="preserve"> </w:t>
      </w:r>
      <w:proofErr w:type="spellStart"/>
      <w:r w:rsidR="00B14D22">
        <w:t>kullanmış</w:t>
      </w:r>
      <w:proofErr w:type="spellEnd"/>
      <w:r w:rsidR="00B14D22">
        <w:t xml:space="preserve"> </w:t>
      </w:r>
      <w:proofErr w:type="spellStart"/>
      <w:r w:rsidR="00B14D22">
        <w:t>olduğunuz</w:t>
      </w:r>
      <w:proofErr w:type="spellEnd"/>
      <w:r w:rsidR="00B14D22">
        <w:t xml:space="preserve"> </w:t>
      </w:r>
      <w:proofErr w:type="spellStart"/>
      <w:r w:rsidR="00B14D22">
        <w:t>veri</w:t>
      </w:r>
      <w:proofErr w:type="spellEnd"/>
      <w:r w:rsidR="00B14D22">
        <w:t xml:space="preserve"> </w:t>
      </w:r>
      <w:proofErr w:type="spellStart"/>
      <w:r w:rsidR="00B14D22">
        <w:t>yapılarını</w:t>
      </w:r>
      <w:proofErr w:type="spellEnd"/>
      <w:r w:rsidR="00B14D22">
        <w:t xml:space="preserve"> </w:t>
      </w:r>
      <w:proofErr w:type="spellStart"/>
      <w:r w:rsidR="00B14D22">
        <w:t>burada</w:t>
      </w:r>
      <w:proofErr w:type="spellEnd"/>
      <w:r w:rsidR="00B14D22">
        <w:t xml:space="preserve"> </w:t>
      </w:r>
      <w:proofErr w:type="spellStart"/>
      <w:r w:rsidR="00B14D22">
        <w:t>listeleyip</w:t>
      </w:r>
      <w:proofErr w:type="spellEnd"/>
      <w:r w:rsidR="00B14D22">
        <w:t xml:space="preserve"> </w:t>
      </w:r>
      <w:proofErr w:type="spellStart"/>
      <w:r w:rsidR="00B14D22">
        <w:t>kısaca</w:t>
      </w:r>
      <w:proofErr w:type="spellEnd"/>
      <w:r w:rsidR="00B14D22">
        <w:t xml:space="preserve"> </w:t>
      </w:r>
      <w:proofErr w:type="spellStart"/>
      <w:r w:rsidR="00B14D22">
        <w:t>açıklayınız</w:t>
      </w:r>
      <w:proofErr w:type="spellEnd"/>
      <w:r w:rsidR="005D3613">
        <w:t>,</w:t>
      </w:r>
    </w:p>
    <w:p w14:paraId="0E123318" w14:textId="79FAE022" w:rsidR="005D3613" w:rsidRDefault="005D3613" w:rsidP="00252C00">
      <w:r>
        <w:t xml:space="preserve">Main </w:t>
      </w:r>
      <w:proofErr w:type="spellStart"/>
      <w:r>
        <w:t>metodunun</w:t>
      </w:r>
      <w:proofErr w:type="spellEnd"/>
      <w:r>
        <w:t xml:space="preserve"> </w:t>
      </w:r>
      <w:proofErr w:type="spellStart"/>
      <w:r>
        <w:t>içine</w:t>
      </w:r>
      <w:proofErr w:type="spellEnd"/>
      <w:r>
        <w:t xml:space="preserve"> </w:t>
      </w:r>
      <w:proofErr w:type="spellStart"/>
      <w:r>
        <w:t>Mahalle</w:t>
      </w:r>
      <w:proofErr w:type="spellEnd"/>
      <w:r>
        <w:t xml:space="preserve"> </w:t>
      </w:r>
      <w:proofErr w:type="spellStart"/>
      <w:r>
        <w:t>adlarını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</w:t>
      </w:r>
      <w:proofErr w:type="spellStart"/>
      <w:r>
        <w:t>list</w:t>
      </w:r>
      <w:r w:rsidR="006D032E">
        <w:t>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eslimat</w:t>
      </w:r>
      <w:proofErr w:type="spellEnd"/>
      <w:r>
        <w:t xml:space="preserve"> </w:t>
      </w:r>
      <w:proofErr w:type="spellStart"/>
      <w:r>
        <w:t>sayılarını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</w:t>
      </w:r>
      <w:proofErr w:type="spellStart"/>
      <w:r>
        <w:t>liste</w:t>
      </w:r>
      <w:proofErr w:type="spellEnd"/>
      <w:r>
        <w:t xml:space="preserve"> </w:t>
      </w:r>
      <w:proofErr w:type="spellStart"/>
      <w:r>
        <w:t>oluşturulur</w:t>
      </w:r>
      <w:proofErr w:type="spellEnd"/>
      <w:r>
        <w:t xml:space="preserve">.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ArrayList</w:t>
      </w:r>
      <w:proofErr w:type="spellEnd"/>
      <w:r>
        <w:t xml:space="preserve"> </w:t>
      </w:r>
      <w:proofErr w:type="spellStart"/>
      <w:r>
        <w:t>tipinde</w:t>
      </w:r>
      <w:proofErr w:type="spellEnd"/>
      <w:r>
        <w:t xml:space="preserve"> </w:t>
      </w:r>
      <w:proofErr w:type="spellStart"/>
      <w:r>
        <w:t>Moto_Kurye</w:t>
      </w:r>
      <w:proofErr w:type="spellEnd"/>
      <w:r>
        <w:t xml:space="preserve"> </w:t>
      </w:r>
      <w:proofErr w:type="spellStart"/>
      <w:r>
        <w:t>listesi</w:t>
      </w:r>
      <w:proofErr w:type="spellEnd"/>
      <w:r>
        <w:t xml:space="preserve"> </w:t>
      </w:r>
      <w:proofErr w:type="spellStart"/>
      <w:r>
        <w:t>oluşturulur</w:t>
      </w:r>
      <w:proofErr w:type="spellEnd"/>
      <w:r w:rsidR="00A6335B">
        <w:t xml:space="preserve">. </w:t>
      </w:r>
    </w:p>
    <w:p w14:paraId="73AFF1D8" w14:textId="5A894A63" w:rsidR="00A6335B" w:rsidRDefault="00A6335B" w:rsidP="00252C00">
      <w:r>
        <w:t xml:space="preserve">Sonra </w:t>
      </w:r>
      <w:proofErr w:type="spellStart"/>
      <w:r>
        <w:t>iç</w:t>
      </w:r>
      <w:proofErr w:type="spellEnd"/>
      <w:r>
        <w:t xml:space="preserve"> </w:t>
      </w:r>
      <w:proofErr w:type="spellStart"/>
      <w:r>
        <w:t>içe</w:t>
      </w:r>
      <w:proofErr w:type="spellEnd"/>
      <w:r>
        <w:t xml:space="preserve"> </w:t>
      </w:r>
      <w:r w:rsidR="006D032E">
        <w:t xml:space="preserve">for </w:t>
      </w:r>
      <w:proofErr w:type="spellStart"/>
      <w:r w:rsidR="006D032E">
        <w:t>döngüsünün</w:t>
      </w:r>
      <w:proofErr w:type="spellEnd"/>
      <w:r w:rsidR="006D032E">
        <w:t xml:space="preserve"> ilk </w:t>
      </w:r>
      <w:proofErr w:type="spellStart"/>
      <w:r w:rsidR="006D032E">
        <w:t>for’unda</w:t>
      </w:r>
      <w:proofErr w:type="spellEnd"/>
      <w:r w:rsidR="006D032E">
        <w:t xml:space="preserve"> </w:t>
      </w:r>
      <w:proofErr w:type="spellStart"/>
      <w:r w:rsidR="006D032E">
        <w:t>MahalleSınıfı</w:t>
      </w:r>
      <w:proofErr w:type="spellEnd"/>
      <w:r w:rsidR="006D032E">
        <w:t xml:space="preserve"> </w:t>
      </w:r>
      <w:proofErr w:type="spellStart"/>
      <w:r w:rsidR="006D032E">
        <w:t>tipinde</w:t>
      </w:r>
      <w:proofErr w:type="spellEnd"/>
      <w:r w:rsidR="006D032E">
        <w:t xml:space="preserve"> </w:t>
      </w:r>
      <w:proofErr w:type="spellStart"/>
      <w:r w:rsidR="006D032E">
        <w:t>mahallelerimiz</w:t>
      </w:r>
      <w:proofErr w:type="spellEnd"/>
      <w:r w:rsidR="006D032E">
        <w:t xml:space="preserve"> her </w:t>
      </w:r>
      <w:proofErr w:type="spellStart"/>
      <w:r w:rsidR="006D032E">
        <w:t>döngüde</w:t>
      </w:r>
      <w:proofErr w:type="spellEnd"/>
      <w:r w:rsidR="006D032E">
        <w:t xml:space="preserve"> </w:t>
      </w:r>
      <w:proofErr w:type="spellStart"/>
      <w:r w:rsidR="006D032E">
        <w:t>listemize</w:t>
      </w:r>
      <w:proofErr w:type="spellEnd"/>
      <w:r w:rsidR="006D032E">
        <w:t xml:space="preserve"> </w:t>
      </w:r>
      <w:proofErr w:type="spellStart"/>
      <w:r w:rsidR="006D032E">
        <w:t>atılır</w:t>
      </w:r>
      <w:proofErr w:type="spellEnd"/>
      <w:r w:rsidR="006D032E">
        <w:t xml:space="preserve"> </w:t>
      </w:r>
      <w:proofErr w:type="spellStart"/>
      <w:r w:rsidR="006D032E">
        <w:t>daha</w:t>
      </w:r>
      <w:proofErr w:type="spellEnd"/>
      <w:r w:rsidR="006D032E">
        <w:t xml:space="preserve"> </w:t>
      </w:r>
      <w:proofErr w:type="spellStart"/>
      <w:r w:rsidR="006D032E">
        <w:t>sonra</w:t>
      </w:r>
      <w:proofErr w:type="spellEnd"/>
      <w:r w:rsidR="006D032E">
        <w:t xml:space="preserve"> 2. For </w:t>
      </w:r>
      <w:proofErr w:type="spellStart"/>
      <w:r w:rsidR="006D032E">
        <w:t>döngümüzde</w:t>
      </w:r>
      <w:proofErr w:type="spellEnd"/>
      <w:r w:rsidR="006D032E">
        <w:t xml:space="preserve"> </w:t>
      </w:r>
      <w:proofErr w:type="spellStart"/>
      <w:r w:rsidR="006D032E">
        <w:t>önce</w:t>
      </w:r>
      <w:proofErr w:type="spellEnd"/>
      <w:r w:rsidR="006D032E">
        <w:t xml:space="preserve"> </w:t>
      </w:r>
      <w:proofErr w:type="spellStart"/>
      <w:r w:rsidR="006D032E">
        <w:t>rastgele</w:t>
      </w:r>
      <w:proofErr w:type="spellEnd"/>
      <w:r w:rsidR="006D032E">
        <w:t xml:space="preserve"> </w:t>
      </w:r>
      <w:proofErr w:type="spellStart"/>
      <w:r w:rsidR="006D032E">
        <w:t>yemek</w:t>
      </w:r>
      <w:proofErr w:type="spellEnd"/>
      <w:r w:rsidR="006D032E">
        <w:t xml:space="preserve"> </w:t>
      </w:r>
      <w:proofErr w:type="spellStart"/>
      <w:r w:rsidR="006D032E">
        <w:t>oluşturulur</w:t>
      </w:r>
      <w:proofErr w:type="spellEnd"/>
      <w:r w:rsidR="006D032E">
        <w:t xml:space="preserve">. </w:t>
      </w:r>
      <w:proofErr w:type="spellStart"/>
      <w:r w:rsidR="006D032E">
        <w:t>Daha</w:t>
      </w:r>
      <w:proofErr w:type="spellEnd"/>
      <w:r w:rsidR="006D032E">
        <w:t xml:space="preserve"> </w:t>
      </w:r>
      <w:proofErr w:type="spellStart"/>
      <w:r w:rsidR="006D032E">
        <w:t>sonra</w:t>
      </w:r>
      <w:proofErr w:type="spellEnd"/>
      <w:r w:rsidR="006D032E">
        <w:t xml:space="preserve"> </w:t>
      </w:r>
      <w:proofErr w:type="spellStart"/>
      <w:r w:rsidR="006D032E">
        <w:t>rastgele</w:t>
      </w:r>
      <w:proofErr w:type="spellEnd"/>
      <w:r w:rsidR="006D032E">
        <w:t xml:space="preserve"> </w:t>
      </w:r>
      <w:proofErr w:type="spellStart"/>
      <w:r w:rsidR="006D032E">
        <w:t>yemek</w:t>
      </w:r>
      <w:proofErr w:type="spellEnd"/>
      <w:r w:rsidR="006D032E">
        <w:t xml:space="preserve"> </w:t>
      </w:r>
      <w:proofErr w:type="spellStart"/>
      <w:r w:rsidR="006D032E">
        <w:t>sayisi</w:t>
      </w:r>
      <w:proofErr w:type="spellEnd"/>
      <w:r w:rsidR="006D032E">
        <w:t xml:space="preserve"> </w:t>
      </w:r>
      <w:proofErr w:type="spellStart"/>
      <w:r w:rsidR="006D032E">
        <w:t>oluşturulup</w:t>
      </w:r>
      <w:proofErr w:type="spellEnd"/>
      <w:r w:rsidR="006D032E">
        <w:t xml:space="preserve"> , </w:t>
      </w:r>
      <w:proofErr w:type="spellStart"/>
      <w:r w:rsidR="006D032E">
        <w:t>TeslimatSınıfı</w:t>
      </w:r>
      <w:proofErr w:type="spellEnd"/>
      <w:r w:rsidR="006D032E">
        <w:t xml:space="preserve"> </w:t>
      </w:r>
      <w:proofErr w:type="spellStart"/>
      <w:r w:rsidR="006D032E">
        <w:t>tipinde</w:t>
      </w:r>
      <w:proofErr w:type="spellEnd"/>
      <w:r w:rsidR="006D032E">
        <w:t xml:space="preserve"> </w:t>
      </w:r>
      <w:proofErr w:type="spellStart"/>
      <w:r w:rsidR="006D032E">
        <w:t>Teslimat</w:t>
      </w:r>
      <w:proofErr w:type="spellEnd"/>
      <w:r w:rsidR="006D032E">
        <w:t xml:space="preserve"> </w:t>
      </w:r>
      <w:proofErr w:type="spellStart"/>
      <w:r w:rsidR="006D032E">
        <w:t>değişkenine</w:t>
      </w:r>
      <w:proofErr w:type="spellEnd"/>
      <w:r w:rsidR="006D032E">
        <w:t xml:space="preserve"> </w:t>
      </w:r>
      <w:proofErr w:type="spellStart"/>
      <w:r w:rsidR="006D032E">
        <w:t>oluşturulan</w:t>
      </w:r>
      <w:proofErr w:type="spellEnd"/>
      <w:r w:rsidR="006D032E">
        <w:t xml:space="preserve"> </w:t>
      </w:r>
      <w:proofErr w:type="spellStart"/>
      <w:r w:rsidR="006D032E">
        <w:t>bilgiler</w:t>
      </w:r>
      <w:proofErr w:type="spellEnd"/>
      <w:r w:rsidR="006D032E">
        <w:t xml:space="preserve"> </w:t>
      </w:r>
      <w:proofErr w:type="spellStart"/>
      <w:r w:rsidR="006D032E">
        <w:t>atanır</w:t>
      </w:r>
      <w:proofErr w:type="spellEnd"/>
      <w:r w:rsidR="006D032E">
        <w:t xml:space="preserve"> </w:t>
      </w:r>
      <w:proofErr w:type="spellStart"/>
      <w:r w:rsidR="006D032E">
        <w:t>daha</w:t>
      </w:r>
      <w:proofErr w:type="spellEnd"/>
      <w:r w:rsidR="006D032E">
        <w:t xml:space="preserve"> </w:t>
      </w:r>
      <w:proofErr w:type="spellStart"/>
      <w:r w:rsidR="006D032E">
        <w:t>sonra</w:t>
      </w:r>
      <w:proofErr w:type="spellEnd"/>
      <w:r w:rsidR="006D032E">
        <w:t xml:space="preserve"> </w:t>
      </w:r>
      <w:proofErr w:type="spellStart"/>
      <w:r w:rsidR="006D032E">
        <w:t>oluşan</w:t>
      </w:r>
      <w:proofErr w:type="spellEnd"/>
      <w:r w:rsidR="006D032E">
        <w:t xml:space="preserve"> </w:t>
      </w:r>
      <w:proofErr w:type="spellStart"/>
      <w:r w:rsidR="006D032E">
        <w:t>bu</w:t>
      </w:r>
      <w:proofErr w:type="spellEnd"/>
      <w:r w:rsidR="006D032E">
        <w:t xml:space="preserve"> </w:t>
      </w:r>
      <w:proofErr w:type="spellStart"/>
      <w:r w:rsidR="006D032E">
        <w:t>teslimat</w:t>
      </w:r>
      <w:proofErr w:type="spellEnd"/>
      <w:r w:rsidR="006D032E">
        <w:t xml:space="preserve"> </w:t>
      </w:r>
      <w:proofErr w:type="spellStart"/>
      <w:r w:rsidR="006D032E">
        <w:t>mahallemizn</w:t>
      </w:r>
      <w:proofErr w:type="spellEnd"/>
      <w:r w:rsidR="006D032E">
        <w:t xml:space="preserve"> </w:t>
      </w:r>
      <w:proofErr w:type="spellStart"/>
      <w:r w:rsidR="006D032E">
        <w:t>içerisine</w:t>
      </w:r>
      <w:proofErr w:type="spellEnd"/>
      <w:r w:rsidR="006D032E">
        <w:t xml:space="preserve"> </w:t>
      </w:r>
      <w:proofErr w:type="spellStart"/>
      <w:r w:rsidR="006D032E">
        <w:t>gönderilir</w:t>
      </w:r>
      <w:proofErr w:type="spellEnd"/>
      <w:r w:rsidR="006D032E">
        <w:t>.</w:t>
      </w:r>
    </w:p>
    <w:p w14:paraId="5FF794A6" w14:textId="79A03DCD" w:rsidR="006D032E" w:rsidRDefault="006D032E" w:rsidP="00252C00">
      <w:proofErr w:type="spellStart"/>
      <w:r>
        <w:lastRenderedPageBreak/>
        <w:t>En</w:t>
      </w:r>
      <w:proofErr w:type="spellEnd"/>
      <w:r>
        <w:t xml:space="preserve"> </w:t>
      </w:r>
      <w:proofErr w:type="spellStart"/>
      <w:r>
        <w:t>sonunda</w:t>
      </w:r>
      <w:proofErr w:type="spellEnd"/>
      <w:r>
        <w:t xml:space="preserve"> </w:t>
      </w:r>
      <w:proofErr w:type="spellStart"/>
      <w:r>
        <w:t>Moto_Kurye</w:t>
      </w:r>
      <w:proofErr w:type="spellEnd"/>
      <w:r>
        <w:t xml:space="preserve"> </w:t>
      </w:r>
      <w:proofErr w:type="spellStart"/>
      <w:r>
        <w:t>arrayine</w:t>
      </w:r>
      <w:proofErr w:type="spellEnd"/>
      <w:r>
        <w:t xml:space="preserve"> add </w:t>
      </w:r>
      <w:proofErr w:type="spellStart"/>
      <w:r>
        <w:t>metoduyla</w:t>
      </w:r>
      <w:proofErr w:type="spellEnd"/>
      <w:r>
        <w:t xml:space="preserve"> </w:t>
      </w:r>
      <w:proofErr w:type="spellStart"/>
      <w:r w:rsidR="000532BC">
        <w:t>Mahalle</w:t>
      </w:r>
      <w:proofErr w:type="spellEnd"/>
      <w:r w:rsidR="000532BC">
        <w:t xml:space="preserve"> </w:t>
      </w:r>
      <w:proofErr w:type="spellStart"/>
      <w:r w:rsidR="000532BC">
        <w:t>gönderilir</w:t>
      </w:r>
      <w:proofErr w:type="spellEnd"/>
      <w:r w:rsidR="000532BC">
        <w:t xml:space="preserve"> </w:t>
      </w:r>
      <w:proofErr w:type="spellStart"/>
      <w:r w:rsidR="000532BC">
        <w:t>ve</w:t>
      </w:r>
      <w:proofErr w:type="spellEnd"/>
      <w:r w:rsidR="000532BC">
        <w:t xml:space="preserve"> </w:t>
      </w:r>
      <w:proofErr w:type="spellStart"/>
      <w:r w:rsidR="000532BC">
        <w:t>bu</w:t>
      </w:r>
      <w:proofErr w:type="spellEnd"/>
      <w:r w:rsidR="000532BC">
        <w:t xml:space="preserve"> da </w:t>
      </w:r>
      <w:proofErr w:type="spellStart"/>
      <w:r w:rsidR="000532BC">
        <w:t>bütün</w:t>
      </w:r>
      <w:proofErr w:type="spellEnd"/>
      <w:r w:rsidR="000532BC">
        <w:t xml:space="preserve"> </w:t>
      </w:r>
      <w:proofErr w:type="spellStart"/>
      <w:r w:rsidR="000532BC">
        <w:t>teslimat</w:t>
      </w:r>
      <w:proofErr w:type="spellEnd"/>
      <w:r w:rsidR="000532BC">
        <w:t xml:space="preserve"> </w:t>
      </w:r>
      <w:proofErr w:type="spellStart"/>
      <w:r w:rsidR="000532BC">
        <w:t>bilgilerine</w:t>
      </w:r>
      <w:proofErr w:type="spellEnd"/>
      <w:r w:rsidR="000532BC">
        <w:t xml:space="preserve"> </w:t>
      </w:r>
      <w:proofErr w:type="spellStart"/>
      <w:r w:rsidR="000532BC">
        <w:t>sahiptir</w:t>
      </w:r>
      <w:proofErr w:type="spellEnd"/>
      <w:r w:rsidR="000532BC">
        <w:t>.</w:t>
      </w:r>
    </w:p>
    <w:p w14:paraId="2B3B7373" w14:textId="77777777" w:rsidR="005D3613" w:rsidRDefault="005D3613" w:rsidP="00252C00"/>
    <w:p w14:paraId="5840026D" w14:textId="0A91FCD7" w:rsidR="006869A7" w:rsidRDefault="006869A7" w:rsidP="006869A7">
      <w:pPr>
        <w:pStyle w:val="Balk2"/>
      </w:pPr>
      <w:bookmarkStart w:id="5" w:name="_Toc91168783"/>
      <w:r>
        <w:t xml:space="preserve">1.c </w:t>
      </w:r>
      <w:proofErr w:type="spellStart"/>
      <w:r w:rsidRPr="009B4289">
        <w:t>Bileşik</w:t>
      </w:r>
      <w:proofErr w:type="spellEnd"/>
      <w:r w:rsidRPr="009B4289">
        <w:t xml:space="preserve"> Veri </w:t>
      </w:r>
      <w:proofErr w:type="spellStart"/>
      <w:r w:rsidRPr="009B4289">
        <w:t>Yapısı</w:t>
      </w:r>
      <w:proofErr w:type="spellEnd"/>
      <w:r>
        <w:t xml:space="preserve"> </w:t>
      </w:r>
      <w:r w:rsidR="00F104E9">
        <w:t xml:space="preserve">Bilgi </w:t>
      </w:r>
      <w:proofErr w:type="spellStart"/>
      <w:r w:rsidR="00F104E9">
        <w:t>Çıkarma</w:t>
      </w:r>
      <w:bookmarkEnd w:id="5"/>
      <w:proofErr w:type="spellEnd"/>
    </w:p>
    <w:p w14:paraId="3C1B6B26" w14:textId="147A7BB0" w:rsidR="00F104E9" w:rsidRDefault="00F104E9" w:rsidP="00F104E9">
      <w:pPr>
        <w:pStyle w:val="Balk3"/>
      </w:pPr>
      <w:bookmarkStart w:id="6" w:name="_Toc91168784"/>
      <w:r>
        <w:t>1.</w:t>
      </w:r>
      <w:r w:rsidR="002F4AE3">
        <w:t>c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6"/>
      <w:proofErr w:type="spellEnd"/>
    </w:p>
    <w:p w14:paraId="02EA5A9D" w14:textId="027758B0" w:rsidR="00F104E9" w:rsidRDefault="00F104E9" w:rsidP="00F104E9">
      <w:r>
        <w:t>//1</w:t>
      </w:r>
      <w:r w:rsidR="00771CC7">
        <w:t>c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zmış</w:t>
      </w:r>
      <w:proofErr w:type="spellEnd"/>
      <w:r>
        <w:t xml:space="preserve"> </w:t>
      </w:r>
      <w:proofErr w:type="spellStart"/>
      <w:r>
        <w:t>olduğunuz</w:t>
      </w:r>
      <w:proofErr w:type="spellEnd"/>
      <w:r>
        <w:t xml:space="preserve"> </w:t>
      </w:r>
      <w:proofErr w:type="spellStart"/>
      <w:r w:rsidR="002F4AE3">
        <w:t>kodlar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46F42E24" w14:textId="3FEBE3A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09AE8EE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 Mahall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Sayis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1E6C1BB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a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3CA329E1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5A8A7BD2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DBD1463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29C3DF6D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a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A5F1AAF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D8F8D5C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72EB778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Teslimat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Sayimiz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a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79211DC" w14:textId="36416783" w:rsidR="00554000" w:rsidRPr="001C6C80" w:rsidRDefault="00554000" w:rsidP="00554000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E935526" w14:textId="77777777" w:rsidR="00554000" w:rsidRDefault="00554000" w:rsidP="00F104E9">
      <w:pPr>
        <w:pStyle w:val="Balk3"/>
      </w:pPr>
      <w:bookmarkStart w:id="7" w:name="_Toc91168785"/>
    </w:p>
    <w:p w14:paraId="73A2E949" w14:textId="353662C1" w:rsidR="00F104E9" w:rsidRDefault="00554000" w:rsidP="00F104E9">
      <w:pPr>
        <w:pStyle w:val="Balk3"/>
      </w:pPr>
      <w:r>
        <w:t>7</w:t>
      </w:r>
      <w:r w:rsidR="00F104E9">
        <w:t>1.</w:t>
      </w:r>
      <w:r w:rsidR="002F4AE3">
        <w:t>c</w:t>
      </w:r>
      <w:r w:rsidR="00F104E9">
        <w:t xml:space="preserve">.2 </w:t>
      </w:r>
      <w:proofErr w:type="spellStart"/>
      <w:r w:rsidR="00F104E9">
        <w:t>Ekran</w:t>
      </w:r>
      <w:proofErr w:type="spellEnd"/>
      <w:r w:rsidR="00F104E9">
        <w:t xml:space="preserve"> </w:t>
      </w:r>
      <w:proofErr w:type="spellStart"/>
      <w:r w:rsidR="00F104E9">
        <w:t>görüntüleri</w:t>
      </w:r>
      <w:bookmarkEnd w:id="7"/>
      <w:proofErr w:type="spellEnd"/>
    </w:p>
    <w:p w14:paraId="1D5A7215" w14:textId="6D37B36F" w:rsidR="00252C00" w:rsidRDefault="00F104E9" w:rsidP="00252C00">
      <w:r>
        <w:t>//1-</w:t>
      </w:r>
      <w:r w:rsidR="002F4AE3">
        <w:t>c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üretilen</w:t>
      </w:r>
      <w:proofErr w:type="spellEnd"/>
      <w:r>
        <w:t xml:space="preserve"> </w:t>
      </w:r>
      <w:proofErr w:type="spellStart"/>
      <w:r>
        <w:t>konsol</w:t>
      </w:r>
      <w:proofErr w:type="spellEnd"/>
      <w:r>
        <w:t>/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nü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  <w:r w:rsidR="006D2A82">
        <w:tab/>
      </w:r>
    </w:p>
    <w:p w14:paraId="0CEB930D" w14:textId="380E76EB" w:rsidR="00554000" w:rsidRDefault="00554000" w:rsidP="00252C00">
      <w:r w:rsidRPr="00554000">
        <w:rPr>
          <w:noProof/>
        </w:rPr>
        <w:drawing>
          <wp:inline distT="0" distB="0" distL="0" distR="0" wp14:anchorId="1DF4D6A3" wp14:editId="54DAE6B5">
            <wp:extent cx="1508891" cy="358171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03A7" w14:textId="6B25A44D" w:rsidR="009F4DDD" w:rsidRDefault="009F4DDD" w:rsidP="006E7883">
      <w:pPr>
        <w:pStyle w:val="Balk2"/>
      </w:pPr>
      <w:bookmarkStart w:id="8" w:name="_Toc91168786"/>
      <w:r>
        <w:t>2.</w:t>
      </w:r>
      <w:r w:rsidR="00B67ADE">
        <w:t>a</w:t>
      </w:r>
      <w:r>
        <w:t xml:space="preserve"> </w:t>
      </w:r>
      <w:proofErr w:type="spellStart"/>
      <w:r w:rsidR="00251D5B">
        <w:t>Yığıt</w:t>
      </w:r>
      <w:bookmarkEnd w:id="8"/>
      <w:proofErr w:type="spellEnd"/>
    </w:p>
    <w:p w14:paraId="001EDBDF" w14:textId="3D39C811" w:rsidR="006E7883" w:rsidRDefault="006E7883" w:rsidP="006E7883">
      <w:pPr>
        <w:pStyle w:val="Balk3"/>
      </w:pPr>
      <w:bookmarkStart w:id="9" w:name="_Toc91168787"/>
      <w:r>
        <w:t>2.</w:t>
      </w:r>
      <w:r w:rsidR="00A97971">
        <w:t>a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9"/>
      <w:proofErr w:type="spellEnd"/>
    </w:p>
    <w:p w14:paraId="3AE5AE03" w14:textId="57894D17" w:rsidR="006E7883" w:rsidRDefault="006E7883" w:rsidP="006E7883">
      <w:r>
        <w:t>//2-</w:t>
      </w:r>
      <w:r w:rsidR="00A97971">
        <w:t>a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zmış</w:t>
      </w:r>
      <w:proofErr w:type="spellEnd"/>
      <w:r>
        <w:t xml:space="preserve"> </w:t>
      </w:r>
      <w:proofErr w:type="spellStart"/>
      <w:r>
        <w:t>olduğunuz</w:t>
      </w:r>
      <w:proofErr w:type="spellEnd"/>
      <w:r>
        <w:t xml:space="preserve"> </w:t>
      </w:r>
      <w:proofErr w:type="spellStart"/>
      <w:r>
        <w:t>kodlar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4D0BF121" w14:textId="0EDA9D9A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STACK BÖLÜMÜ</w:t>
      </w:r>
    </w:p>
    <w:p w14:paraId="5E2E6FD4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68506FC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TACKLE OLUSTURULAN BÖL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869CBC3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ığı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7DBAC5FD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014A6610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E3A1DB3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ığıt.Pus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3692241C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1F802179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190F248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00AB6709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ığıt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!= 0)</w:t>
      </w:r>
    </w:p>
    <w:p w14:paraId="4A9C848F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19635F1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ığıt.P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AA05B9C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4E7294A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Mahallenin Adi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327EFE0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7E2A1EBE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0EA4BF8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in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27714721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gönderilen yemek v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sayis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FC29541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6E4B768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2F5CCDA0" w14:textId="77777777" w:rsidR="00554000" w:rsidRDefault="00554000" w:rsidP="00554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495F59E0" w14:textId="1649397C" w:rsidR="00554000" w:rsidRPr="001C6C80" w:rsidRDefault="00554000" w:rsidP="00554000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851852E" w14:textId="2CE094D7" w:rsidR="006E7883" w:rsidRDefault="006E7883" w:rsidP="006E7883">
      <w:pPr>
        <w:pStyle w:val="Balk3"/>
      </w:pPr>
      <w:bookmarkStart w:id="10" w:name="_Toc91168788"/>
      <w:r>
        <w:lastRenderedPageBreak/>
        <w:t>2.</w:t>
      </w:r>
      <w:r w:rsidR="00A97971">
        <w:t>a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0"/>
      <w:proofErr w:type="spellEnd"/>
    </w:p>
    <w:p w14:paraId="0A6F00A5" w14:textId="73DCE1CD" w:rsidR="006E7883" w:rsidRDefault="006E7883" w:rsidP="006E7883">
      <w:r>
        <w:t>//2-</w:t>
      </w:r>
      <w:r w:rsidR="00A97971">
        <w:t>a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üretilen</w:t>
      </w:r>
      <w:proofErr w:type="spellEnd"/>
      <w:r>
        <w:t xml:space="preserve"> </w:t>
      </w:r>
      <w:proofErr w:type="spellStart"/>
      <w:r>
        <w:t>konsol</w:t>
      </w:r>
      <w:proofErr w:type="spellEnd"/>
      <w:r>
        <w:t>/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nü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7BCF72E6" w14:textId="09E8531E" w:rsidR="00CA277D" w:rsidRDefault="00CA277D" w:rsidP="006E7883">
      <w:r w:rsidRPr="00CA277D">
        <w:rPr>
          <w:noProof/>
        </w:rPr>
        <w:drawing>
          <wp:inline distT="0" distB="0" distL="0" distR="0" wp14:anchorId="30C94A04" wp14:editId="3529440F">
            <wp:extent cx="3314987" cy="6843353"/>
            <wp:effectExtent l="0" t="0" r="0" b="0"/>
            <wp:docPr id="3" name="Resim 3" descr="metin, 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, tablo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684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4A2E" w14:textId="64114844" w:rsidR="00A478EB" w:rsidRDefault="00A478EB" w:rsidP="00A478EB">
      <w:pPr>
        <w:pStyle w:val="Balk2"/>
      </w:pPr>
      <w:bookmarkStart w:id="11" w:name="_Toc91168789"/>
      <w:r>
        <w:t xml:space="preserve">2.b </w:t>
      </w:r>
      <w:proofErr w:type="spellStart"/>
      <w:r w:rsidR="00251D5B">
        <w:t>Kuyruk</w:t>
      </w:r>
      <w:bookmarkEnd w:id="11"/>
      <w:proofErr w:type="spellEnd"/>
    </w:p>
    <w:p w14:paraId="74358353" w14:textId="6602BE13" w:rsidR="00A478EB" w:rsidRDefault="00A478EB" w:rsidP="00A478EB">
      <w:pPr>
        <w:pStyle w:val="Balk3"/>
      </w:pPr>
      <w:bookmarkStart w:id="12" w:name="_Toc91168790"/>
      <w:r>
        <w:t>2.</w:t>
      </w:r>
      <w:r w:rsidR="00A97971">
        <w:t>b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2"/>
      <w:proofErr w:type="spellEnd"/>
    </w:p>
    <w:p w14:paraId="43FC0555" w14:textId="7A72A57E" w:rsidR="00A478EB" w:rsidRDefault="00A478EB" w:rsidP="00A478EB">
      <w:r>
        <w:t>//2-</w:t>
      </w:r>
      <w:r w:rsidR="00A97971">
        <w:t>b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zmış</w:t>
      </w:r>
      <w:proofErr w:type="spellEnd"/>
      <w:r>
        <w:t xml:space="preserve"> </w:t>
      </w:r>
      <w:proofErr w:type="spellStart"/>
      <w:r>
        <w:t>olduğunuz</w:t>
      </w:r>
      <w:proofErr w:type="spellEnd"/>
      <w:r>
        <w:t xml:space="preserve"> </w:t>
      </w:r>
      <w:proofErr w:type="spellStart"/>
      <w:r>
        <w:t>kodlar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06A46325" w14:textId="313E3A75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           //KUYRUK BÖLÜMÜ</w:t>
      </w:r>
    </w:p>
    <w:p w14:paraId="6B7C448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95DD0D4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UYRUKLA OLUSTURULAN BÖL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F210A24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Queue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Kuyruk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Queue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718ED899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1018576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0DDBA9A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En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254C518E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BE1837B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57E102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03E756C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!= 0)</w:t>
      </w:r>
    </w:p>
    <w:p w14:paraId="172B6E21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82C9CCF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De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288B393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15DEA5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Mahallenin Adi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AF3E092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78FB407D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9E5FA90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in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66CA499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gönderilen yemek v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sayis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976198B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2BED4B8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1B43C2CB" w14:textId="2DF36DFD" w:rsidR="00853E03" w:rsidRPr="001C6C80" w:rsidRDefault="00853E03" w:rsidP="00853E03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6656339" w14:textId="1E2C7E5A" w:rsidR="00A478EB" w:rsidRDefault="00A478EB" w:rsidP="00A478EB">
      <w:pPr>
        <w:pStyle w:val="Balk3"/>
      </w:pPr>
      <w:bookmarkStart w:id="13" w:name="_Toc91168791"/>
      <w:r>
        <w:t>2.</w:t>
      </w:r>
      <w:r w:rsidR="00A97971">
        <w:t>b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3"/>
      <w:proofErr w:type="spellEnd"/>
    </w:p>
    <w:p w14:paraId="3DB693A1" w14:textId="2AFD2915" w:rsidR="00F10DDC" w:rsidRDefault="00A478EB" w:rsidP="00320046">
      <w:r>
        <w:t>//2-</w:t>
      </w:r>
      <w:r w:rsidR="00A97971">
        <w:t>b</w:t>
      </w:r>
      <w:r>
        <w:t xml:space="preserve">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üretilen</w:t>
      </w:r>
      <w:proofErr w:type="spellEnd"/>
      <w:r>
        <w:t xml:space="preserve"> </w:t>
      </w:r>
      <w:proofErr w:type="spellStart"/>
      <w:r>
        <w:t>konsol</w:t>
      </w:r>
      <w:proofErr w:type="spellEnd"/>
      <w:r>
        <w:t>/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nü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4D1DDD46" w14:textId="19C2879E" w:rsidR="00853E03" w:rsidRDefault="00853E03" w:rsidP="00320046">
      <w:r w:rsidRPr="00853E03">
        <w:rPr>
          <w:noProof/>
        </w:rPr>
        <w:lastRenderedPageBreak/>
        <w:drawing>
          <wp:inline distT="0" distB="0" distL="0" distR="0" wp14:anchorId="56D981FA" wp14:editId="490F65BA">
            <wp:extent cx="2681169" cy="5654040"/>
            <wp:effectExtent l="0" t="0" r="5080" b="3810"/>
            <wp:docPr id="5" name="Resim 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 descr="metin içeren bir resim&#10;&#10;Açıklama otomatik olarak oluşturuldu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2222" cy="565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8C969" w14:textId="77777777" w:rsidR="00554000" w:rsidRDefault="00554000" w:rsidP="00320046"/>
    <w:p w14:paraId="10905F9C" w14:textId="23A5FC7C" w:rsidR="00C13C2B" w:rsidRDefault="00C13C2B" w:rsidP="00C13C2B">
      <w:pPr>
        <w:pStyle w:val="Balk2"/>
      </w:pPr>
      <w:bookmarkStart w:id="14" w:name="_Toc91168792"/>
      <w:r>
        <w:t xml:space="preserve">3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134807">
        <w:t xml:space="preserve"> </w:t>
      </w:r>
      <w:proofErr w:type="spellStart"/>
      <w:r w:rsidR="00134807">
        <w:t>Oluşturma</w:t>
      </w:r>
      <w:bookmarkEnd w:id="14"/>
      <w:proofErr w:type="spellEnd"/>
    </w:p>
    <w:p w14:paraId="0DB08D69" w14:textId="111281E9" w:rsidR="00C13C2B" w:rsidRDefault="00C13C2B" w:rsidP="00C13C2B">
      <w:pPr>
        <w:pStyle w:val="Balk3"/>
      </w:pPr>
      <w:bookmarkStart w:id="15" w:name="_Toc91168793"/>
      <w:r>
        <w:t xml:space="preserve">3.a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5"/>
      <w:proofErr w:type="spellEnd"/>
    </w:p>
    <w:p w14:paraId="492DAF4A" w14:textId="49801236" w:rsidR="00C13C2B" w:rsidRDefault="00C13C2B" w:rsidP="00C13C2B">
      <w:r>
        <w:t xml:space="preserve">//3-a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zmış</w:t>
      </w:r>
      <w:proofErr w:type="spellEnd"/>
      <w:r>
        <w:t xml:space="preserve"> </w:t>
      </w:r>
      <w:proofErr w:type="spellStart"/>
      <w:r>
        <w:t>olduğunuz</w:t>
      </w:r>
      <w:proofErr w:type="spellEnd"/>
      <w:r>
        <w:t xml:space="preserve"> </w:t>
      </w:r>
      <w:proofErr w:type="spellStart"/>
      <w:r>
        <w:t>kodlar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32E948B9" w14:textId="02F9192A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PQ BÖLÜMÜ</w:t>
      </w:r>
    </w:p>
    <w:p w14:paraId="3A97ADC9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7F2C3EB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PQ OLUSTURULAN BÖL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7530EA5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865CEF1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74C0EF2E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8A4ACD3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.Eleman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_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5086F0E5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3D45DA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.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6519AF0D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55D6855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Sınıf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.Eleman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0B7839DB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E504A25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Mahallenin Adi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9394124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7484B16E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197C15F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in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55E22F74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gönderilen yemek v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sayis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1435C17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030CE39" w14:textId="77777777" w:rsidR="00853E03" w:rsidRDefault="00853E03" w:rsidP="0085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51478B57" w14:textId="1B6441D1" w:rsidR="00853E03" w:rsidRPr="001C6C80" w:rsidRDefault="00853E03" w:rsidP="00853E03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8AA81EC" w14:textId="2947038D" w:rsidR="00C13C2B" w:rsidRDefault="00C13C2B" w:rsidP="00C13C2B">
      <w:pPr>
        <w:pStyle w:val="Balk3"/>
      </w:pPr>
      <w:bookmarkStart w:id="16" w:name="_Toc91168794"/>
      <w:r>
        <w:t xml:space="preserve">3.a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6"/>
      <w:proofErr w:type="spellEnd"/>
    </w:p>
    <w:p w14:paraId="677BD668" w14:textId="6EBE69E2" w:rsidR="00A478EB" w:rsidRDefault="00C13C2B" w:rsidP="006E7883">
      <w:r>
        <w:t xml:space="preserve">//3-a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üretilen</w:t>
      </w:r>
      <w:proofErr w:type="spellEnd"/>
      <w:r>
        <w:t xml:space="preserve"> </w:t>
      </w:r>
      <w:proofErr w:type="spellStart"/>
      <w:r>
        <w:t>konsol</w:t>
      </w:r>
      <w:proofErr w:type="spellEnd"/>
      <w:r>
        <w:t>/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nü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19F0F0B9" w14:textId="1754ACAD" w:rsidR="00853E03" w:rsidRDefault="00853E03" w:rsidP="006E7883">
      <w:r w:rsidRPr="00853E03">
        <w:rPr>
          <w:noProof/>
        </w:rPr>
        <w:drawing>
          <wp:inline distT="0" distB="0" distL="0" distR="0" wp14:anchorId="26711A27" wp14:editId="5C051193">
            <wp:extent cx="3520745" cy="6835732"/>
            <wp:effectExtent l="0" t="0" r="3810" b="3810"/>
            <wp:docPr id="6" name="Resim 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 descr="metin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683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CC05" w14:textId="66901225" w:rsidR="006F69D6" w:rsidRDefault="006F69D6" w:rsidP="006F69D6">
      <w:pPr>
        <w:pStyle w:val="Balk2"/>
      </w:pPr>
      <w:bookmarkStart w:id="17" w:name="_Toc91168795"/>
      <w:r>
        <w:lastRenderedPageBreak/>
        <w:t xml:space="preserve">3.b </w:t>
      </w:r>
      <w:proofErr w:type="spellStart"/>
      <w:r w:rsidRPr="006F69D6">
        <w:t>ArrayList</w:t>
      </w:r>
      <w:proofErr w:type="spellEnd"/>
      <w:r w:rsidRPr="006F69D6">
        <w:t xml:space="preserve"> </w:t>
      </w:r>
      <w:proofErr w:type="spellStart"/>
      <w:r w:rsidRPr="006F69D6">
        <w:t>ve</w:t>
      </w:r>
      <w:proofErr w:type="spellEnd"/>
      <w:r w:rsidRPr="006F69D6">
        <w:t xml:space="preserve"> Dizi </w:t>
      </w:r>
      <w:proofErr w:type="spellStart"/>
      <w:r w:rsidRPr="006F69D6">
        <w:t>altyapılarının</w:t>
      </w:r>
      <w:proofErr w:type="spellEnd"/>
      <w:r w:rsidRPr="006F69D6">
        <w:t xml:space="preserve"> </w:t>
      </w:r>
      <w:proofErr w:type="spellStart"/>
      <w:r w:rsidRPr="006F69D6">
        <w:t>karşılaştırılması</w:t>
      </w:r>
      <w:bookmarkEnd w:id="17"/>
      <w:proofErr w:type="spellEnd"/>
    </w:p>
    <w:p w14:paraId="05F509E0" w14:textId="2D86004C" w:rsidR="00A478EB" w:rsidRDefault="006F69D6" w:rsidP="006E7883">
      <w:r>
        <w:t>//</w:t>
      </w:r>
      <w:r w:rsidR="00DA6EC5">
        <w:t xml:space="preserve">3-b </w:t>
      </w:r>
      <w:proofErr w:type="spellStart"/>
      <w:r w:rsidR="00DA6EC5">
        <w:t>maddesi</w:t>
      </w:r>
      <w:proofErr w:type="spellEnd"/>
      <w:r w:rsidR="00DA6EC5">
        <w:t xml:space="preserve"> </w:t>
      </w:r>
      <w:proofErr w:type="spellStart"/>
      <w:r w:rsidR="00DA6EC5">
        <w:t>için</w:t>
      </w:r>
      <w:proofErr w:type="spellEnd"/>
      <w:r w:rsidR="00DA6EC5">
        <w:t xml:space="preserve"> </w:t>
      </w:r>
      <w:proofErr w:type="spellStart"/>
      <w:r w:rsidR="00025667">
        <w:t>açıklama</w:t>
      </w:r>
      <w:proofErr w:type="spellEnd"/>
    </w:p>
    <w:p w14:paraId="08C628EC" w14:textId="276F8E89" w:rsidR="00776DFC" w:rsidRDefault="00776DFC" w:rsidP="006E7883">
      <w:proofErr w:type="spellStart"/>
      <w:r>
        <w:t>Projemizde</w:t>
      </w:r>
      <w:proofErr w:type="spellEnd"/>
      <w:r>
        <w:t xml:space="preserve"> dizi </w:t>
      </w:r>
      <w:proofErr w:type="spellStart"/>
      <w:r>
        <w:t>kullanılırsa</w:t>
      </w:r>
      <w:proofErr w:type="spellEnd"/>
      <w:r>
        <w:t xml:space="preserve"> 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diziye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ıkarma</w:t>
      </w:r>
      <w:proofErr w:type="spellEnd"/>
      <w:r>
        <w:t xml:space="preserve"> </w:t>
      </w:r>
      <w:proofErr w:type="spellStart"/>
      <w:r w:rsidR="00D74323">
        <w:t>daha</w:t>
      </w:r>
      <w:proofErr w:type="spellEnd"/>
      <w:r w:rsidR="00D74323">
        <w:t xml:space="preserve"> </w:t>
      </w:r>
      <w:proofErr w:type="spellStart"/>
      <w:r w:rsidR="00D74323">
        <w:t>zor</w:t>
      </w:r>
      <w:proofErr w:type="spellEnd"/>
      <w:r w:rsidR="00D74323">
        <w:t xml:space="preserve"> hale </w:t>
      </w:r>
      <w:proofErr w:type="spellStart"/>
      <w:r w:rsidR="00D74323">
        <w:t>gelir</w:t>
      </w:r>
      <w:proofErr w:type="spellEnd"/>
      <w:r w:rsidR="00D74323"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liste</w:t>
      </w:r>
      <w:proofErr w:type="spellEnd"/>
      <w:r>
        <w:t xml:space="preserve"> </w:t>
      </w:r>
      <w:proofErr w:type="spellStart"/>
      <w:r>
        <w:t>kullanılması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durumu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kolay</w:t>
      </w:r>
      <w:proofErr w:type="spellEnd"/>
      <w:r>
        <w:t xml:space="preserve"> hale </w:t>
      </w:r>
      <w:proofErr w:type="spellStart"/>
      <w:r>
        <w:t>getirir</w:t>
      </w:r>
      <w:proofErr w:type="spellEnd"/>
      <w:r>
        <w:t xml:space="preserve">. </w:t>
      </w:r>
      <w:proofErr w:type="spellStart"/>
      <w:r w:rsidR="00EE426C">
        <w:t>Bununla</w:t>
      </w:r>
      <w:proofErr w:type="spellEnd"/>
      <w:r w:rsidR="00EE426C">
        <w:t xml:space="preserve"> </w:t>
      </w:r>
      <w:proofErr w:type="spellStart"/>
      <w:r w:rsidR="00EE426C">
        <w:t>beraber</w:t>
      </w:r>
      <w:proofErr w:type="spellEnd"/>
      <w:r w:rsidR="00EE426C">
        <w:t xml:space="preserve"> </w:t>
      </w:r>
      <w:proofErr w:type="spellStart"/>
      <w:r w:rsidR="00EE426C">
        <w:t>cok</w:t>
      </w:r>
      <w:proofErr w:type="spellEnd"/>
      <w:r w:rsidR="00EE426C">
        <w:t xml:space="preserve"> </w:t>
      </w:r>
      <w:proofErr w:type="spellStart"/>
      <w:r w:rsidR="00EE426C">
        <w:t>fazla</w:t>
      </w:r>
      <w:proofErr w:type="spellEnd"/>
      <w:r w:rsidR="00EE426C">
        <w:t xml:space="preserve"> </w:t>
      </w:r>
      <w:proofErr w:type="spellStart"/>
      <w:r w:rsidR="00EE426C">
        <w:t>mahalle</w:t>
      </w:r>
      <w:proofErr w:type="spellEnd"/>
      <w:r w:rsidR="00EE426C">
        <w:t xml:space="preserve"> </w:t>
      </w:r>
      <w:proofErr w:type="spellStart"/>
      <w:r w:rsidR="00EE426C">
        <w:t>varsa</w:t>
      </w:r>
      <w:proofErr w:type="spellEnd"/>
      <w:r w:rsidR="00EE426C">
        <w:t xml:space="preserve"> </w:t>
      </w:r>
      <w:proofErr w:type="spellStart"/>
      <w:r w:rsidR="00EE426C">
        <w:t>liste</w:t>
      </w:r>
      <w:proofErr w:type="spellEnd"/>
      <w:r w:rsidR="00EE426C">
        <w:t xml:space="preserve"> </w:t>
      </w:r>
      <w:proofErr w:type="spellStart"/>
      <w:r w:rsidR="00EE426C">
        <w:t>kullanımı</w:t>
      </w:r>
      <w:proofErr w:type="spellEnd"/>
      <w:r w:rsidR="00EE426C">
        <w:t xml:space="preserve"> </w:t>
      </w:r>
      <w:proofErr w:type="spellStart"/>
      <w:r w:rsidR="00EE426C">
        <w:t>diziye</w:t>
      </w:r>
      <w:proofErr w:type="spellEnd"/>
      <w:r w:rsidR="00EE426C">
        <w:t xml:space="preserve"> </w:t>
      </w:r>
      <w:proofErr w:type="spellStart"/>
      <w:r w:rsidR="00EE426C">
        <w:t>göre</w:t>
      </w:r>
      <w:proofErr w:type="spellEnd"/>
      <w:r w:rsidR="00EE426C">
        <w:t xml:space="preserve"> </w:t>
      </w:r>
      <w:proofErr w:type="spellStart"/>
      <w:r w:rsidR="00EE426C">
        <w:t>daha</w:t>
      </w:r>
      <w:proofErr w:type="spellEnd"/>
      <w:r w:rsidR="00EE426C">
        <w:t xml:space="preserve"> </w:t>
      </w:r>
      <w:proofErr w:type="spellStart"/>
      <w:r w:rsidR="00EE426C">
        <w:t>avantajlı</w:t>
      </w:r>
      <w:proofErr w:type="spellEnd"/>
      <w:r w:rsidR="00EE426C">
        <w:t xml:space="preserve"> </w:t>
      </w:r>
      <w:proofErr w:type="spellStart"/>
      <w:r w:rsidR="00EE426C">
        <w:t>olur</w:t>
      </w:r>
      <w:proofErr w:type="spellEnd"/>
      <w:r w:rsidR="00EE426C">
        <w:t xml:space="preserve"> .</w:t>
      </w:r>
    </w:p>
    <w:p w14:paraId="0AE60173" w14:textId="55F184F1" w:rsidR="00776DFC" w:rsidRDefault="00776DFC" w:rsidP="006E7883"/>
    <w:p w14:paraId="61282B24" w14:textId="0860C0F5" w:rsidR="00217A66" w:rsidRDefault="00217A66" w:rsidP="00217A66">
      <w:pPr>
        <w:pStyle w:val="Balk2"/>
      </w:pPr>
      <w:bookmarkStart w:id="18" w:name="_Toc91168796"/>
      <w:r>
        <w:t xml:space="preserve">4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8F75DD">
        <w:t xml:space="preserve"> </w:t>
      </w:r>
      <w:proofErr w:type="spellStart"/>
      <w:r w:rsidR="008F75DD">
        <w:t>Güncelleme</w:t>
      </w:r>
      <w:bookmarkEnd w:id="18"/>
      <w:proofErr w:type="spellEnd"/>
    </w:p>
    <w:p w14:paraId="47D26DA9" w14:textId="1052DE4D" w:rsidR="008F75DD" w:rsidRDefault="008F75DD" w:rsidP="008F75DD">
      <w:r>
        <w:t xml:space="preserve">//4-a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oluşturduğunuz</w:t>
      </w:r>
      <w:proofErr w:type="spellEnd"/>
      <w:r w:rsidR="00575C37">
        <w:t xml:space="preserve"> </w:t>
      </w:r>
      <w:proofErr w:type="spellStart"/>
      <w:r w:rsidR="00575C37">
        <w:t>kodu</w:t>
      </w:r>
      <w:proofErr w:type="spellEnd"/>
      <w:r w:rsidR="00575C37">
        <w:t xml:space="preserve"> </w:t>
      </w:r>
      <w:proofErr w:type="spellStart"/>
      <w:r w:rsidR="00575C37">
        <w:t>buraya</w:t>
      </w:r>
      <w:proofErr w:type="spellEnd"/>
      <w:r w:rsidR="00575C37">
        <w:t xml:space="preserve"> </w:t>
      </w:r>
      <w:proofErr w:type="spellStart"/>
      <w:r w:rsidR="00575C37">
        <w:t>ekleyiniz</w:t>
      </w:r>
      <w:proofErr w:type="spellEnd"/>
    </w:p>
    <w:p w14:paraId="6C988DF5" w14:textId="4024BB82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       //KUYRUK BÖLÜMÜ</w:t>
      </w:r>
    </w:p>
    <w:p w14:paraId="338AF00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Kuyruk</w:t>
      </w:r>
    </w:p>
    <w:p w14:paraId="7428334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543539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müşteriler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42EA1E1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Kuyruk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{ }</w:t>
      </w:r>
    </w:p>
    <w:p w14:paraId="2A925E6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Kuyruk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dizi)</w:t>
      </w:r>
    </w:p>
    <w:p w14:paraId="4C3D93A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155500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70EBA30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ADB6F2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dizi[i]);</w:t>
      </w:r>
    </w:p>
    <w:p w14:paraId="6F44435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8D883CD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5451AA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71B4D1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0D68FA1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F50226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</w:t>
      </w:r>
    </w:p>
    <w:p w14:paraId="104554B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ECEBA6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BD1F2C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05BDC0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F154F5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F9273A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leman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06AE75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038E39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181127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FAE58E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leman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1E95E24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715718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müşteriler[0];</w:t>
      </w:r>
    </w:p>
    <w:p w14:paraId="0CB18F2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2CCB04B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193F5C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448A68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229CE6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8E0303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PQ BÖLÜMÜ</w:t>
      </w:r>
    </w:p>
    <w:p w14:paraId="4BA59B6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ÖncelikliKuyruk</w:t>
      </w:r>
      <w:proofErr w:type="spellEnd"/>
    </w:p>
    <w:p w14:paraId="2B484CF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FBE35B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müşteriler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0F1F82F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 { }</w:t>
      </w:r>
    </w:p>
    <w:p w14:paraId="46F06DF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0B7589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[] dizi)</w:t>
      </w:r>
    </w:p>
    <w:p w14:paraId="64CEC47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B52FB3D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697D4B5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06C0564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dizi[i]);</w:t>
      </w:r>
    </w:p>
    <w:p w14:paraId="1BBB679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F81FEB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915C42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312771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6706BCD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1E4704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</w:t>
      </w:r>
    </w:p>
    <w:p w14:paraId="13B39D8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6CAFCA3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EED8F5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AA039F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FDDB31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72D6AA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lemanEk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462547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B4EA54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3287FE5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3BF56E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Eleman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7E748B5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811884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müşteriler[0];</w:t>
      </w:r>
    </w:p>
    <w:p w14:paraId="33A4F9C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5B0E60A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i; i++)</w:t>
      </w:r>
    </w:p>
    <w:p w14:paraId="519E534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1ED0975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üşteriler[i]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D90985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                      </w:t>
      </w:r>
    </w:p>
    <w:p w14:paraId="6F31C68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müşteriler[i];</w:t>
      </w:r>
    </w:p>
    <w:p w14:paraId="63992ED5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06A697D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01BF39D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B5DA61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er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2B9112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0D3CE6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626EDB6" w14:textId="48A0FE1C" w:rsidR="004951FD" w:rsidRDefault="004951FD" w:rsidP="004951FD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1CC4356" w14:textId="58B18AC7" w:rsidR="00575C37" w:rsidRDefault="00575C37" w:rsidP="00575C37">
      <w:pPr>
        <w:pStyle w:val="Balk2"/>
      </w:pPr>
      <w:bookmarkStart w:id="19" w:name="_Toc91168797"/>
      <w:r>
        <w:t xml:space="preserve">4.b </w:t>
      </w:r>
      <w:proofErr w:type="spellStart"/>
      <w:r w:rsidR="002D3A06">
        <w:t>Ortalama</w:t>
      </w:r>
      <w:proofErr w:type="spellEnd"/>
      <w:r w:rsidR="002D3A06">
        <w:t xml:space="preserve"> </w:t>
      </w:r>
      <w:proofErr w:type="spellStart"/>
      <w:r w:rsidR="002D3A06">
        <w:t>İşlem</w:t>
      </w:r>
      <w:proofErr w:type="spellEnd"/>
      <w:r w:rsidR="002D3A06">
        <w:t xml:space="preserve"> </w:t>
      </w:r>
      <w:proofErr w:type="spellStart"/>
      <w:r w:rsidR="002D3A06">
        <w:t>Tamamlama</w:t>
      </w:r>
      <w:proofErr w:type="spellEnd"/>
      <w:r w:rsidR="002D3A06">
        <w:t xml:space="preserve"> </w:t>
      </w:r>
      <w:proofErr w:type="spellStart"/>
      <w:r w:rsidR="002D3A06">
        <w:t>Süresi</w:t>
      </w:r>
      <w:bookmarkEnd w:id="19"/>
      <w:proofErr w:type="spellEnd"/>
    </w:p>
    <w:p w14:paraId="7908AD87" w14:textId="511D65AE" w:rsidR="002D3A06" w:rsidRDefault="002D3A06" w:rsidP="002D3A06">
      <w:pPr>
        <w:pStyle w:val="Balk3"/>
      </w:pPr>
      <w:bookmarkStart w:id="20" w:name="_Toc91168798"/>
      <w:r>
        <w:t xml:space="preserve">4.b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20"/>
      <w:proofErr w:type="spellEnd"/>
    </w:p>
    <w:p w14:paraId="5CF61764" w14:textId="5C3A359A" w:rsidR="002D3A06" w:rsidRDefault="002D3A06" w:rsidP="002D3A06">
      <w:r>
        <w:t xml:space="preserve">//4-b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zmış</w:t>
      </w:r>
      <w:proofErr w:type="spellEnd"/>
      <w:r>
        <w:t xml:space="preserve"> </w:t>
      </w:r>
      <w:proofErr w:type="spellStart"/>
      <w:r>
        <w:t>olduğunuz</w:t>
      </w:r>
      <w:proofErr w:type="spellEnd"/>
      <w:r>
        <w:t xml:space="preserve"> </w:t>
      </w:r>
      <w:proofErr w:type="spellStart"/>
      <w:r>
        <w:t>kodlar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435FCC3B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D2AC7E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D42D16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Background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Color.Wh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7689EB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Cl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539D5F7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Foreground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Color.Bl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7635C2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rhab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9D2FF7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E9E392A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PQ Bölümünde Gerçekleşen çöz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703D30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8C48EE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[] sepetlerim = { 6, 7, 2, 1, 12, 5, 3, 7, 4, 2 };</w:t>
      </w:r>
    </w:p>
    <w:p w14:paraId="07AB5DC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Ö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sepetlerim);     </w:t>
      </w:r>
    </w:p>
    <w:p w14:paraId="5439930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3;</w:t>
      </w:r>
    </w:p>
    <w:p w14:paraId="3FCA576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kitsay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088A8F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rtalamBeklemeSü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25C6162C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epetleri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3B4D49AF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F10A52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C9C9631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üşterilistesi.Eleman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E3ACB8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kitsay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09E482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OPLAM HARCANAN VAKİT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kitsay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342681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rtalamBeklemeSü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kitsay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</w:t>
      </w:r>
    </w:p>
    <w:p w14:paraId="65A114F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</w:t>
      </w:r>
    </w:p>
    <w:p w14:paraId="6FAE78A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356D970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BEKLEME SURESİ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rtalamBeklemeSü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epetleri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05E0577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0A87FF1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1E5107AB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//////////////////////////////////////////////////////////////////////////////////////////////////////////////////</w:t>
      </w:r>
    </w:p>
    <w:p w14:paraId="259FF274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042522FD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FBBE508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uyruk Bölümünde gerçekleşen çözüm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64E225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Kuyruk müşterilistesi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uyruk(sepetlerim);</w:t>
      </w:r>
    </w:p>
    <w:p w14:paraId="7E87896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ortalamBeklemeSüresi2 = 0;</w:t>
      </w:r>
    </w:p>
    <w:p w14:paraId="30AEA6DB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akitsayar2 = 0;</w:t>
      </w:r>
    </w:p>
    <w:p w14:paraId="3743FE3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epetleri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467B8773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C0824F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2F7ED79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müşterilistesi2.ElemanSil();</w:t>
      </w:r>
    </w:p>
    <w:p w14:paraId="3020CC9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vakitsayar2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5557A72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OPLAM HARCANAN VAKİT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vakitsayar2);</w:t>
      </w:r>
    </w:p>
    <w:p w14:paraId="6B474D1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ortalamBeklemeSüresi2 += vakitsayar2;</w:t>
      </w:r>
    </w:p>
    <w:p w14:paraId="296557EE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FEB0095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58213AB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BEKLEME SURESİ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ortalamBeklemeSüresi2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epetleri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4A39622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16778CF9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367EA47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49353A6" w14:textId="77777777" w:rsidR="004951FD" w:rsidRDefault="004951FD" w:rsidP="0049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0274ACF" w14:textId="62FCE770" w:rsidR="004951FD" w:rsidRPr="001C6C80" w:rsidRDefault="004951FD" w:rsidP="004951FD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7EC4133" w14:textId="0D88CD92" w:rsidR="002D3A06" w:rsidRDefault="002D3A06" w:rsidP="002D3A06">
      <w:pPr>
        <w:pStyle w:val="Balk3"/>
      </w:pPr>
      <w:bookmarkStart w:id="21" w:name="_Toc91168799"/>
      <w:r>
        <w:t xml:space="preserve">4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21"/>
      <w:proofErr w:type="spellEnd"/>
    </w:p>
    <w:p w14:paraId="0B44ABE7" w14:textId="77777777" w:rsidR="004951FD" w:rsidRDefault="002D3A06" w:rsidP="005F0C39">
      <w:r>
        <w:t xml:space="preserve">//4-b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üretilen</w:t>
      </w:r>
      <w:proofErr w:type="spellEnd"/>
      <w:r>
        <w:t xml:space="preserve"> </w:t>
      </w:r>
      <w:proofErr w:type="spellStart"/>
      <w:r>
        <w:t>konsol</w:t>
      </w:r>
      <w:proofErr w:type="spellEnd"/>
      <w:r>
        <w:t>/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nü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35DF5ED2" w14:textId="712D7C7E" w:rsidR="005F0C39" w:rsidRDefault="004951FD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 w:rsidRPr="004951FD">
        <w:rPr>
          <w:noProof/>
        </w:rPr>
        <w:drawing>
          <wp:inline distT="0" distB="0" distL="0" distR="0" wp14:anchorId="5140EB29" wp14:editId="428A57F7">
            <wp:extent cx="2461473" cy="4313294"/>
            <wp:effectExtent l="0" t="0" r="0" b="0"/>
            <wp:docPr id="7" name="Resim 7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tablo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0C39">
        <w:br/>
      </w:r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4.b.3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özel</w:t>
      </w:r>
      <w:proofErr w:type="spellEnd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olarak</w:t>
      </w:r>
      <w:proofErr w:type="spellEnd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karşılaştırma</w:t>
      </w:r>
      <w:proofErr w:type="spellEnd"/>
    </w:p>
    <w:p w14:paraId="790DE92D" w14:textId="081EEF34" w:rsidR="00EE426C" w:rsidRPr="00B07102" w:rsidRDefault="00EE426C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lastRenderedPageBreak/>
        <w:t xml:space="preserve">PQ da </w:t>
      </w:r>
      <w:proofErr w:type="spellStart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ortalama</w:t>
      </w:r>
      <w:proofErr w:type="spellEnd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bekleme</w:t>
      </w:r>
      <w:proofErr w:type="spellEnd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üresi</w:t>
      </w:r>
      <w:proofErr w:type="spellEnd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kuyruk</w:t>
      </w:r>
      <w:proofErr w:type="spellEnd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bölümündeki</w:t>
      </w:r>
      <w:proofErr w:type="spellEnd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ortlama</w:t>
      </w:r>
      <w:proofErr w:type="spellEnd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bekleme</w:t>
      </w:r>
      <w:proofErr w:type="spellEnd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üresinden</w:t>
      </w:r>
      <w:proofErr w:type="spellEnd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daha</w:t>
      </w:r>
      <w:proofErr w:type="spellEnd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E37F11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fazladır</w:t>
      </w:r>
      <w:proofErr w:type="spellEnd"/>
    </w:p>
    <w:p w14:paraId="16A3DACA" w14:textId="67328D43" w:rsidR="00E93E27" w:rsidRDefault="00E93E27" w:rsidP="000401AF">
      <w:pPr>
        <w:pStyle w:val="Balk2"/>
      </w:pPr>
      <w:bookmarkStart w:id="22" w:name="_Toc91168800"/>
      <w:r>
        <w:t xml:space="preserve">4.c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>
        <w:t xml:space="preserve"> </w:t>
      </w:r>
      <w:proofErr w:type="spellStart"/>
      <w:r w:rsidR="00894D99">
        <w:t>Tartışma</w:t>
      </w:r>
      <w:bookmarkEnd w:id="22"/>
      <w:proofErr w:type="spellEnd"/>
    </w:p>
    <w:p w14:paraId="1C6F4BEA" w14:textId="25CB51D1" w:rsidR="00894D99" w:rsidRDefault="00894D99" w:rsidP="00894D99">
      <w:r>
        <w:t xml:space="preserve">//4-c </w:t>
      </w:r>
      <w:proofErr w:type="spellStart"/>
      <w:r>
        <w:t>madd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açıklamanızı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yazınız</w:t>
      </w:r>
      <w:proofErr w:type="spellEnd"/>
    </w:p>
    <w:p w14:paraId="040E940C" w14:textId="640D7A92" w:rsidR="00E37F11" w:rsidRDefault="00E37F11" w:rsidP="00894D99"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proofErr w:type="spellEnd"/>
      <w:r>
        <w:t xml:space="preserve"> </w:t>
      </w:r>
      <w:proofErr w:type="spellStart"/>
      <w:r>
        <w:t>kuyruk</w:t>
      </w:r>
      <w:proofErr w:type="spellEnd"/>
      <w:r>
        <w:t xml:space="preserve"> </w:t>
      </w:r>
      <w:proofErr w:type="spellStart"/>
      <w:r>
        <w:t>yapısında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etkili</w:t>
      </w:r>
      <w:proofErr w:type="spellEnd"/>
      <w:r>
        <w:t xml:space="preserve"> </w:t>
      </w:r>
      <w:proofErr w:type="spellStart"/>
      <w:r>
        <w:t>olmasına</w:t>
      </w:r>
      <w:proofErr w:type="spellEnd"/>
      <w:r>
        <w:t xml:space="preserve"> </w:t>
      </w:r>
      <w:proofErr w:type="spellStart"/>
      <w:r>
        <w:t>rağmen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hayatta</w:t>
      </w:r>
      <w:proofErr w:type="spellEnd"/>
      <w:r>
        <w:t xml:space="preserve"> </w:t>
      </w:r>
      <w:proofErr w:type="spellStart"/>
      <w:r>
        <w:t>uzun</w:t>
      </w:r>
      <w:proofErr w:type="spellEnd"/>
      <w:r>
        <w:t xml:space="preserve"> </w:t>
      </w:r>
      <w:proofErr w:type="spellStart"/>
      <w:r>
        <w:t>sürebilecek</w:t>
      </w:r>
      <w:proofErr w:type="spellEnd"/>
      <w:r>
        <w:t xml:space="preserve"> </w:t>
      </w:r>
      <w:proofErr w:type="spellStart"/>
      <w:r>
        <w:t>işlemlerde</w:t>
      </w:r>
      <w:proofErr w:type="spellEnd"/>
      <w:r>
        <w:t xml:space="preserve"> </w:t>
      </w:r>
      <w:proofErr w:type="spellStart"/>
      <w:r>
        <w:t>kullanılması</w:t>
      </w:r>
      <w:proofErr w:type="spellEnd"/>
      <w:r>
        <w:t xml:space="preserve"> </w:t>
      </w:r>
      <w:proofErr w:type="spellStart"/>
      <w:r>
        <w:t>sorunlara</w:t>
      </w:r>
      <w:proofErr w:type="spellEnd"/>
      <w:r>
        <w:t xml:space="preserve"> </w:t>
      </w:r>
      <w:proofErr w:type="spellStart"/>
      <w:r>
        <w:t>yol</w:t>
      </w:r>
      <w:proofErr w:type="spellEnd"/>
      <w:r>
        <w:t xml:space="preserve"> </w:t>
      </w:r>
      <w:proofErr w:type="spellStart"/>
      <w:r>
        <w:t>açacaktır</w:t>
      </w:r>
      <w:proofErr w:type="spellEnd"/>
      <w:r>
        <w:t>.</w:t>
      </w:r>
    </w:p>
    <w:p w14:paraId="742426BA" w14:textId="28F9AA6F" w:rsidR="00E37F11" w:rsidRDefault="00E37F11" w:rsidP="00894D99">
      <w:r>
        <w:t xml:space="preserve">Bu </w:t>
      </w:r>
      <w:proofErr w:type="spellStart"/>
      <w:r>
        <w:t>nedenle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sürecek</w:t>
      </w:r>
      <w:proofErr w:type="spellEnd"/>
      <w:r>
        <w:t xml:space="preserve"> </w:t>
      </w:r>
      <w:proofErr w:type="spellStart"/>
      <w:r>
        <w:t>işlemlerde</w:t>
      </w:r>
      <w:proofErr w:type="spellEnd"/>
      <w:r>
        <w:t xml:space="preserve">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proofErr w:type="spellEnd"/>
      <w:r>
        <w:t xml:space="preserve"> </w:t>
      </w:r>
      <w:proofErr w:type="spellStart"/>
      <w:r>
        <w:t>kullanılabilecekke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uzun</w:t>
      </w:r>
      <w:proofErr w:type="spellEnd"/>
      <w:r>
        <w:t xml:space="preserve"> </w:t>
      </w:r>
      <w:proofErr w:type="spellStart"/>
      <w:r>
        <w:t>süreli</w:t>
      </w:r>
      <w:proofErr w:type="spellEnd"/>
      <w:r>
        <w:t xml:space="preserve"> </w:t>
      </w:r>
      <w:proofErr w:type="spellStart"/>
      <w:r>
        <w:t>işlemlerde</w:t>
      </w:r>
      <w:proofErr w:type="spellEnd"/>
      <w:r>
        <w:t xml:space="preserve">  </w:t>
      </w:r>
      <w:proofErr w:type="spellStart"/>
      <w:r>
        <w:t>kuyruk</w:t>
      </w:r>
      <w:proofErr w:type="spellEnd"/>
      <w:r>
        <w:t xml:space="preserve"> </w:t>
      </w:r>
      <w:proofErr w:type="spellStart"/>
      <w:r>
        <w:t>yapısının</w:t>
      </w:r>
      <w:proofErr w:type="spellEnd"/>
      <w:r>
        <w:t xml:space="preserve"> </w:t>
      </w:r>
      <w:proofErr w:type="spellStart"/>
      <w:r>
        <w:t>kullanılması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uygundur</w:t>
      </w:r>
      <w:proofErr w:type="spellEnd"/>
      <w:r>
        <w:t>.</w:t>
      </w:r>
    </w:p>
    <w:p w14:paraId="27FC2A57" w14:textId="2C32B609" w:rsidR="004C761A" w:rsidRPr="000401AF" w:rsidRDefault="000401AF" w:rsidP="000401AF">
      <w:pPr>
        <w:pStyle w:val="Balk1"/>
      </w:pPr>
      <w:bookmarkStart w:id="23" w:name="_Toc91168801"/>
      <w:r w:rsidRPr="000401AF">
        <w:t xml:space="preserve">5. </w:t>
      </w:r>
      <w:proofErr w:type="spellStart"/>
      <w:r w:rsidR="007741F7" w:rsidRPr="000401AF">
        <w:t>Özdeğerlendirme</w:t>
      </w:r>
      <w:proofErr w:type="spellEnd"/>
      <w:r w:rsidR="007741F7" w:rsidRPr="000401AF">
        <w:t xml:space="preserve"> </w:t>
      </w:r>
      <w:proofErr w:type="spellStart"/>
      <w:r w:rsidR="007741F7" w:rsidRPr="000401AF">
        <w:t>Tablosu</w:t>
      </w:r>
      <w:bookmarkEnd w:id="23"/>
      <w:proofErr w:type="spellEnd"/>
    </w:p>
    <w:p w14:paraId="62F3C91B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Özdeğerlendirm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ablosu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48"/>
        <w:gridCol w:w="815"/>
        <w:gridCol w:w="1025"/>
        <w:gridCol w:w="2374"/>
      </w:tblGrid>
      <w:tr w:rsidR="0099127B" w14:paraId="3E740133" w14:textId="77777777" w:rsidTr="007518CE">
        <w:tc>
          <w:tcPr>
            <w:tcW w:w="4848" w:type="dxa"/>
          </w:tcPr>
          <w:p w14:paraId="3D770A1E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2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815" w:type="dxa"/>
          </w:tcPr>
          <w:p w14:paraId="1ACBFDAA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1ECF114A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374" w:type="dxa"/>
          </w:tcPr>
          <w:p w14:paraId="08D71602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9127B" w14:paraId="28BEEF68" w14:textId="77777777" w:rsidTr="007518CE">
        <w:tc>
          <w:tcPr>
            <w:tcW w:w="4848" w:type="dxa"/>
          </w:tcPr>
          <w:p w14:paraId="035EDD65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a) A4 </w:t>
            </w: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</w:t>
            </w:r>
            <w:proofErr w:type="spellEnd"/>
          </w:p>
        </w:tc>
        <w:tc>
          <w:tcPr>
            <w:tcW w:w="815" w:type="dxa"/>
          </w:tcPr>
          <w:p w14:paraId="6960135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5D25ABA" w14:textId="177F5713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11EF69EA" w14:textId="723D8782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4F6AB248" w14:textId="77777777" w:rsidTr="007518CE">
        <w:tc>
          <w:tcPr>
            <w:tcW w:w="4848" w:type="dxa"/>
          </w:tcPr>
          <w:p w14:paraId="3FF32181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sü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v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nmesi</w:t>
            </w:r>
            <w:proofErr w:type="spellEnd"/>
          </w:p>
        </w:tc>
        <w:tc>
          <w:tcPr>
            <w:tcW w:w="815" w:type="dxa"/>
          </w:tcPr>
          <w:p w14:paraId="6D591898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0E116B0B" w14:textId="1CDF5000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4D444728" w14:textId="042A2CB3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241EFA56" w14:textId="77777777" w:rsidTr="007518CE">
        <w:tc>
          <w:tcPr>
            <w:tcW w:w="4848" w:type="dxa"/>
          </w:tcPr>
          <w:p w14:paraId="4B464B73" w14:textId="2C389C59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</w:t>
            </w:r>
            <w:proofErr w:type="spellStart"/>
            <w:r w:rsidR="007518CE">
              <w:rPr>
                <w:b/>
                <w:sz w:val="24"/>
                <w:szCs w:val="24"/>
              </w:rPr>
              <w:t>Kaynak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kodlar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="007518CE">
              <w:rPr>
                <w:b/>
                <w:sz w:val="24"/>
                <w:szCs w:val="24"/>
              </w:rPr>
              <w:t>Liste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sayısı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="007518CE">
              <w:rPr>
                <w:b/>
                <w:sz w:val="24"/>
                <w:szCs w:val="24"/>
              </w:rPr>
              <w:t>veri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yapısındaki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toplam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teslimat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sayısı</w:t>
            </w:r>
            <w:proofErr w:type="spellEnd"/>
          </w:p>
        </w:tc>
        <w:tc>
          <w:tcPr>
            <w:tcW w:w="815" w:type="dxa"/>
          </w:tcPr>
          <w:p w14:paraId="62C945B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E83FCCE" w14:textId="3E0CD190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088652B1" w14:textId="6583D3D8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0AC5AA07" w14:textId="77777777" w:rsidTr="007518CE">
        <w:tc>
          <w:tcPr>
            <w:tcW w:w="4848" w:type="dxa"/>
          </w:tcPr>
          <w:p w14:paraId="53768B42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a) </w:t>
            </w:r>
            <w:proofErr w:type="spellStart"/>
            <w:r>
              <w:rPr>
                <w:b/>
                <w:sz w:val="24"/>
                <w:szCs w:val="24"/>
              </w:rPr>
              <w:t>Yığı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05C950E6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17314CF1" w14:textId="0CD058AF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596174AB" w14:textId="301E7AD9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51D3EDAF" w14:textId="77777777" w:rsidTr="007518CE">
        <w:tc>
          <w:tcPr>
            <w:tcW w:w="4848" w:type="dxa"/>
          </w:tcPr>
          <w:p w14:paraId="5C188337" w14:textId="77777777" w:rsidR="0099127B" w:rsidRPr="00641846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proofErr w:type="spellStart"/>
            <w:r w:rsidRPr="00641846"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336EC96C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C31F20D" w14:textId="2FE6DD1C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631FB0F1" w14:textId="4E2C38E6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27FC90CD" w14:textId="77777777" w:rsidTr="007518CE">
        <w:tc>
          <w:tcPr>
            <w:tcW w:w="4848" w:type="dxa"/>
          </w:tcPr>
          <w:p w14:paraId="4A522E23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a) </w:t>
            </w:r>
            <w:proofErr w:type="spellStart"/>
            <w:r>
              <w:rPr>
                <w:b/>
                <w:sz w:val="24"/>
                <w:szCs w:val="24"/>
              </w:rPr>
              <w:t>Öncelikl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4DC0CD3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88D3195" w14:textId="65C424AB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BB41E55" w14:textId="1966B214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15D09647" w14:textId="77777777" w:rsidTr="007518CE">
        <w:tc>
          <w:tcPr>
            <w:tcW w:w="4848" w:type="dxa"/>
          </w:tcPr>
          <w:p w14:paraId="1F4BCDDC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b) </w:t>
            </w:r>
            <w:proofErr w:type="spellStart"/>
            <w:r>
              <w:rPr>
                <w:b/>
                <w:sz w:val="24"/>
                <w:szCs w:val="24"/>
              </w:rPr>
              <w:t>ArrayLis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Dizi </w:t>
            </w:r>
            <w:proofErr w:type="spellStart"/>
            <w:r>
              <w:rPr>
                <w:b/>
                <w:sz w:val="24"/>
                <w:szCs w:val="24"/>
              </w:rPr>
              <w:t>altyapı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rşılaştırılması</w:t>
            </w:r>
            <w:proofErr w:type="spellEnd"/>
          </w:p>
        </w:tc>
        <w:tc>
          <w:tcPr>
            <w:tcW w:w="815" w:type="dxa"/>
          </w:tcPr>
          <w:p w14:paraId="3A252C0A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F176189" w14:textId="30BFA75D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7F059FCE" w14:textId="04B34FAC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7518CE" w14:paraId="7667AA57" w14:textId="77777777" w:rsidTr="007518CE">
        <w:tc>
          <w:tcPr>
            <w:tcW w:w="4848" w:type="dxa"/>
          </w:tcPr>
          <w:p w14:paraId="7E21DFC1" w14:textId="7528EE0B" w:rsidR="007518CE" w:rsidRDefault="007518CE" w:rsidP="007518C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sonuçla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karşılaştır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orular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evaplar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15" w:type="dxa"/>
          </w:tcPr>
          <w:p w14:paraId="7491F7A1" w14:textId="77777777" w:rsidR="007518CE" w:rsidRDefault="007518CE" w:rsidP="007518C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1ED5D9E5" w14:textId="47D1D9F5" w:rsidR="007518CE" w:rsidRDefault="00250B6E" w:rsidP="007518CE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0D14EA28" w14:textId="0B1BC97E" w:rsidR="007518CE" w:rsidRDefault="00E37F11" w:rsidP="007518CE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0A222494" w14:textId="77777777" w:rsidTr="007518CE">
        <w:tc>
          <w:tcPr>
            <w:tcW w:w="4848" w:type="dxa"/>
          </w:tcPr>
          <w:p w14:paraId="01FEB316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815" w:type="dxa"/>
          </w:tcPr>
          <w:p w14:paraId="232900A0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709C55A" w14:textId="0F9260A0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4CE50CA0" w14:textId="4BD6623A" w:rsidR="0099127B" w:rsidRDefault="00E37F11" w:rsidP="00EE4517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</w:p>
        </w:tc>
      </w:tr>
      <w:tr w:rsidR="0099127B" w14:paraId="2E6606E5" w14:textId="77777777" w:rsidTr="007518CE">
        <w:tc>
          <w:tcPr>
            <w:tcW w:w="4848" w:type="dxa"/>
          </w:tcPr>
          <w:p w14:paraId="5AE1FC0F" w14:textId="77777777" w:rsidR="0099127B" w:rsidRDefault="0099127B" w:rsidP="00EE4517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815" w:type="dxa"/>
          </w:tcPr>
          <w:p w14:paraId="2A8FB16E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596849A" w14:textId="0C127AF6" w:rsidR="0099127B" w:rsidRDefault="00250B6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2374" w:type="dxa"/>
          </w:tcPr>
          <w:p w14:paraId="5A69F843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1B234FE4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</w:p>
    <w:p w14:paraId="6C3AEF9A" w14:textId="3E410E1D" w:rsidR="00D24C0E" w:rsidRPr="0099127B" w:rsidRDefault="0099127B" w:rsidP="0099127B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sectPr w:rsidR="00D24C0E" w:rsidRPr="0099127B" w:rsidSect="00B626F8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7926A" w14:textId="77777777" w:rsidR="00EE3B82" w:rsidRDefault="00EE3B82" w:rsidP="008C5C2A">
      <w:pPr>
        <w:spacing w:after="0" w:line="240" w:lineRule="auto"/>
      </w:pPr>
      <w:r>
        <w:separator/>
      </w:r>
    </w:p>
  </w:endnote>
  <w:endnote w:type="continuationSeparator" w:id="0">
    <w:p w14:paraId="12313C58" w14:textId="77777777" w:rsidR="00EE3B82" w:rsidRDefault="00EE3B82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BE98" w14:textId="77777777" w:rsidR="00EE3B82" w:rsidRDefault="00EE3B82" w:rsidP="008C5C2A">
      <w:pPr>
        <w:spacing w:after="0" w:line="240" w:lineRule="auto"/>
      </w:pPr>
      <w:r>
        <w:separator/>
      </w:r>
    </w:p>
  </w:footnote>
  <w:footnote w:type="continuationSeparator" w:id="0">
    <w:p w14:paraId="3505692F" w14:textId="77777777" w:rsidR="00EE3B82" w:rsidRDefault="00EE3B82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25667"/>
    <w:rsid w:val="00026031"/>
    <w:rsid w:val="00031F75"/>
    <w:rsid w:val="00034D4F"/>
    <w:rsid w:val="000401AF"/>
    <w:rsid w:val="00051AF6"/>
    <w:rsid w:val="000532BC"/>
    <w:rsid w:val="00083769"/>
    <w:rsid w:val="00093039"/>
    <w:rsid w:val="000B088F"/>
    <w:rsid w:val="000B2EB5"/>
    <w:rsid w:val="000C76C0"/>
    <w:rsid w:val="000C7C65"/>
    <w:rsid w:val="000E3D31"/>
    <w:rsid w:val="00134807"/>
    <w:rsid w:val="0016700D"/>
    <w:rsid w:val="0018515A"/>
    <w:rsid w:val="001C0419"/>
    <w:rsid w:val="001C6C80"/>
    <w:rsid w:val="00216380"/>
    <w:rsid w:val="00217A66"/>
    <w:rsid w:val="00250B6E"/>
    <w:rsid w:val="00251D5B"/>
    <w:rsid w:val="00252C00"/>
    <w:rsid w:val="002763DD"/>
    <w:rsid w:val="002771E4"/>
    <w:rsid w:val="002D3A06"/>
    <w:rsid w:val="002F4AE3"/>
    <w:rsid w:val="00301640"/>
    <w:rsid w:val="00320046"/>
    <w:rsid w:val="0032127F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951FD"/>
    <w:rsid w:val="004C761A"/>
    <w:rsid w:val="004D2390"/>
    <w:rsid w:val="004E5B73"/>
    <w:rsid w:val="00554000"/>
    <w:rsid w:val="00575C37"/>
    <w:rsid w:val="0058535C"/>
    <w:rsid w:val="00590231"/>
    <w:rsid w:val="00594108"/>
    <w:rsid w:val="00596A57"/>
    <w:rsid w:val="005A26B9"/>
    <w:rsid w:val="005A2A9A"/>
    <w:rsid w:val="005D3613"/>
    <w:rsid w:val="005E797E"/>
    <w:rsid w:val="005F0C39"/>
    <w:rsid w:val="005F1E60"/>
    <w:rsid w:val="00612FD5"/>
    <w:rsid w:val="006333FA"/>
    <w:rsid w:val="006336D1"/>
    <w:rsid w:val="00650378"/>
    <w:rsid w:val="006635AC"/>
    <w:rsid w:val="006869A7"/>
    <w:rsid w:val="006B0DA5"/>
    <w:rsid w:val="006B41BF"/>
    <w:rsid w:val="006D032E"/>
    <w:rsid w:val="006D2A82"/>
    <w:rsid w:val="006E3D9D"/>
    <w:rsid w:val="006E7883"/>
    <w:rsid w:val="006F0242"/>
    <w:rsid w:val="006F1A24"/>
    <w:rsid w:val="006F69D6"/>
    <w:rsid w:val="00725043"/>
    <w:rsid w:val="007518CE"/>
    <w:rsid w:val="007530C7"/>
    <w:rsid w:val="00757ACB"/>
    <w:rsid w:val="00771CC7"/>
    <w:rsid w:val="007741F7"/>
    <w:rsid w:val="00776DFC"/>
    <w:rsid w:val="007A5085"/>
    <w:rsid w:val="007E4E55"/>
    <w:rsid w:val="00817771"/>
    <w:rsid w:val="00831355"/>
    <w:rsid w:val="00845795"/>
    <w:rsid w:val="00846314"/>
    <w:rsid w:val="00847EFC"/>
    <w:rsid w:val="00853E03"/>
    <w:rsid w:val="008608A6"/>
    <w:rsid w:val="0086171C"/>
    <w:rsid w:val="00894D99"/>
    <w:rsid w:val="008B09EA"/>
    <w:rsid w:val="008C5C2A"/>
    <w:rsid w:val="008F75DD"/>
    <w:rsid w:val="00911B20"/>
    <w:rsid w:val="00916024"/>
    <w:rsid w:val="0092633C"/>
    <w:rsid w:val="00957D81"/>
    <w:rsid w:val="00966569"/>
    <w:rsid w:val="0099005B"/>
    <w:rsid w:val="0099127B"/>
    <w:rsid w:val="009B4289"/>
    <w:rsid w:val="009D628D"/>
    <w:rsid w:val="009F4DDD"/>
    <w:rsid w:val="009F66D3"/>
    <w:rsid w:val="00A01CE0"/>
    <w:rsid w:val="00A04FB9"/>
    <w:rsid w:val="00A444C5"/>
    <w:rsid w:val="00A4568D"/>
    <w:rsid w:val="00A478EB"/>
    <w:rsid w:val="00A6335B"/>
    <w:rsid w:val="00A74C59"/>
    <w:rsid w:val="00A81B4C"/>
    <w:rsid w:val="00A82771"/>
    <w:rsid w:val="00A97971"/>
    <w:rsid w:val="00AA4E02"/>
    <w:rsid w:val="00B02282"/>
    <w:rsid w:val="00B07102"/>
    <w:rsid w:val="00B14D22"/>
    <w:rsid w:val="00B3317F"/>
    <w:rsid w:val="00B626F8"/>
    <w:rsid w:val="00B67ADE"/>
    <w:rsid w:val="00BB513D"/>
    <w:rsid w:val="00BC7981"/>
    <w:rsid w:val="00BD21CF"/>
    <w:rsid w:val="00C13972"/>
    <w:rsid w:val="00C13C2B"/>
    <w:rsid w:val="00C314E1"/>
    <w:rsid w:val="00C561A9"/>
    <w:rsid w:val="00C8644B"/>
    <w:rsid w:val="00C86526"/>
    <w:rsid w:val="00C91E9A"/>
    <w:rsid w:val="00CA277D"/>
    <w:rsid w:val="00CB78D1"/>
    <w:rsid w:val="00CE11AB"/>
    <w:rsid w:val="00CE375C"/>
    <w:rsid w:val="00CF6A29"/>
    <w:rsid w:val="00D03977"/>
    <w:rsid w:val="00D24C0E"/>
    <w:rsid w:val="00D3088A"/>
    <w:rsid w:val="00D62422"/>
    <w:rsid w:val="00D74323"/>
    <w:rsid w:val="00D76A94"/>
    <w:rsid w:val="00D818DD"/>
    <w:rsid w:val="00D824D5"/>
    <w:rsid w:val="00DA60EA"/>
    <w:rsid w:val="00DA632C"/>
    <w:rsid w:val="00DA6EC5"/>
    <w:rsid w:val="00DB1DD8"/>
    <w:rsid w:val="00DC58B3"/>
    <w:rsid w:val="00DD2CA0"/>
    <w:rsid w:val="00DD7453"/>
    <w:rsid w:val="00DE7634"/>
    <w:rsid w:val="00DF1B8A"/>
    <w:rsid w:val="00E02785"/>
    <w:rsid w:val="00E07DAD"/>
    <w:rsid w:val="00E37E95"/>
    <w:rsid w:val="00E37F11"/>
    <w:rsid w:val="00E437E4"/>
    <w:rsid w:val="00E452B5"/>
    <w:rsid w:val="00E45FC4"/>
    <w:rsid w:val="00E6195E"/>
    <w:rsid w:val="00E63DC0"/>
    <w:rsid w:val="00E93E27"/>
    <w:rsid w:val="00ED3C10"/>
    <w:rsid w:val="00ED6ED2"/>
    <w:rsid w:val="00EE21B3"/>
    <w:rsid w:val="00EE3B82"/>
    <w:rsid w:val="00EE426C"/>
    <w:rsid w:val="00EE553F"/>
    <w:rsid w:val="00EF0A95"/>
    <w:rsid w:val="00EF1CC1"/>
    <w:rsid w:val="00F06AB0"/>
    <w:rsid w:val="00F104E9"/>
    <w:rsid w:val="00F10DDC"/>
    <w:rsid w:val="00F47878"/>
    <w:rsid w:val="00FF3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5</Pages>
  <Words>2253</Words>
  <Characters>12843</Characters>
  <Application>Microsoft Office Word</Application>
  <DocSecurity>0</DocSecurity>
  <Lines>107</Lines>
  <Paragraphs>3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Osman Bora Yılmazmış</cp:lastModifiedBy>
  <cp:revision>67</cp:revision>
  <dcterms:created xsi:type="dcterms:W3CDTF">2020-12-01T12:31:00Z</dcterms:created>
  <dcterms:modified xsi:type="dcterms:W3CDTF">2022-01-03T18:46:00Z</dcterms:modified>
</cp:coreProperties>
</file>